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74A45" w14:textId="77777777" w:rsidR="00253DED" w:rsidRPr="00580E3A" w:rsidRDefault="00E92B2C" w:rsidP="00E92B2C">
      <w:pPr>
        <w:jc w:val="center"/>
        <w:rPr>
          <w:rFonts w:cs="Times New Roman"/>
          <w:b/>
        </w:rPr>
      </w:pPr>
      <w:r w:rsidRPr="00580E3A">
        <w:rPr>
          <w:rFonts w:cs="Times New Roman"/>
          <w:b/>
        </w:rPr>
        <w:t>POLS 095</w:t>
      </w:r>
    </w:p>
    <w:p w14:paraId="5089086A" w14:textId="77777777" w:rsidR="00E92B2C" w:rsidRPr="00580E3A" w:rsidRDefault="00E92B2C" w:rsidP="00E92B2C">
      <w:pPr>
        <w:jc w:val="center"/>
        <w:rPr>
          <w:rFonts w:cs="Times New Roman"/>
          <w:b/>
        </w:rPr>
      </w:pPr>
      <w:r w:rsidRPr="00580E3A">
        <w:rPr>
          <w:rFonts w:cs="Times New Roman"/>
          <w:b/>
        </w:rPr>
        <w:t>Methods in Politics</w:t>
      </w:r>
    </w:p>
    <w:p w14:paraId="18FFC457" w14:textId="684D7D3A" w:rsidR="00E92B2C" w:rsidRPr="00580E3A" w:rsidRDefault="009E1E71" w:rsidP="00BF337D">
      <w:pPr>
        <w:jc w:val="center"/>
        <w:rPr>
          <w:rFonts w:cs="Times New Roman"/>
          <w:b/>
        </w:rPr>
      </w:pPr>
      <w:r w:rsidRPr="00580E3A">
        <w:rPr>
          <w:rFonts w:cs="Times New Roman"/>
          <w:b/>
        </w:rPr>
        <w:t>Spring 20</w:t>
      </w:r>
      <w:r w:rsidR="006E5F5C" w:rsidRPr="00580E3A">
        <w:rPr>
          <w:rFonts w:cs="Times New Roman"/>
          <w:b/>
        </w:rPr>
        <w:t>2</w:t>
      </w:r>
      <w:r w:rsidR="00DC3CB3" w:rsidRPr="00580E3A">
        <w:rPr>
          <w:rFonts w:cs="Times New Roman"/>
          <w:b/>
        </w:rPr>
        <w:t>2</w:t>
      </w:r>
      <w:r w:rsidR="0037433F" w:rsidRPr="00580E3A">
        <w:rPr>
          <w:rFonts w:cs="Times New Roman"/>
          <w:b/>
        </w:rPr>
        <w:br/>
        <w:t>Dr. Gregory J. Wolf</w:t>
      </w:r>
    </w:p>
    <w:p w14:paraId="271BFDBF" w14:textId="77777777" w:rsidR="00E92B2C" w:rsidRPr="00580E3A" w:rsidRDefault="00E92B2C" w:rsidP="00E92B2C">
      <w:pPr>
        <w:jc w:val="center"/>
        <w:rPr>
          <w:rFonts w:cs="Times New Roman"/>
          <w:b/>
        </w:rPr>
      </w:pPr>
    </w:p>
    <w:p w14:paraId="77E24E71" w14:textId="000EBCFF" w:rsidR="00E92B2C" w:rsidRPr="00580E3A" w:rsidRDefault="00BF337D" w:rsidP="00E92B2C">
      <w:pPr>
        <w:jc w:val="center"/>
        <w:rPr>
          <w:rFonts w:cs="Times New Roman"/>
          <w:b/>
        </w:rPr>
      </w:pPr>
      <w:r w:rsidRPr="00580E3A">
        <w:rPr>
          <w:rFonts w:cs="Times New Roman"/>
          <w:b/>
        </w:rPr>
        <w:t>Homework</w:t>
      </w:r>
      <w:r w:rsidR="00692C2A" w:rsidRPr="00580E3A">
        <w:rPr>
          <w:rFonts w:cs="Times New Roman"/>
          <w:b/>
        </w:rPr>
        <w:t xml:space="preserve"> </w:t>
      </w:r>
      <w:r w:rsidRPr="00580E3A">
        <w:rPr>
          <w:rFonts w:cs="Times New Roman"/>
          <w:b/>
        </w:rPr>
        <w:t>4</w:t>
      </w:r>
      <w:r w:rsidR="009D0D29">
        <w:rPr>
          <w:rFonts w:cs="Times New Roman"/>
          <w:b/>
        </w:rPr>
        <w:t>: Bivariate Hypothesis Testing</w:t>
      </w:r>
    </w:p>
    <w:p w14:paraId="3D995444" w14:textId="3E428314" w:rsidR="00295BEC" w:rsidRPr="00580E3A" w:rsidRDefault="00295BEC" w:rsidP="00E92B2C">
      <w:pPr>
        <w:jc w:val="center"/>
        <w:rPr>
          <w:rFonts w:cs="Times New Roman"/>
          <w:b/>
        </w:rPr>
      </w:pPr>
    </w:p>
    <w:p w14:paraId="18AB6FF5" w14:textId="0DEA9DE7" w:rsidR="00295BEC" w:rsidRPr="00580E3A" w:rsidRDefault="00295BEC" w:rsidP="00295BEC">
      <w:pPr>
        <w:rPr>
          <w:rFonts w:cs="Times New Roman"/>
          <w:b/>
        </w:rPr>
      </w:pPr>
      <w:r w:rsidRPr="00580E3A">
        <w:rPr>
          <w:rFonts w:cs="Times New Roman"/>
          <w:b/>
        </w:rPr>
        <w:t xml:space="preserve">NOTE:  </w:t>
      </w:r>
      <w:r w:rsidR="005C2450" w:rsidRPr="00580E3A">
        <w:rPr>
          <w:rFonts w:cs="Times New Roman"/>
          <w:b/>
        </w:rPr>
        <w:t>It is</w:t>
      </w:r>
      <w:r w:rsidRPr="00580E3A">
        <w:rPr>
          <w:rFonts w:cs="Times New Roman"/>
          <w:b/>
        </w:rPr>
        <w:t xml:space="preserve"> highly </w:t>
      </w:r>
      <w:proofErr w:type="gramStart"/>
      <w:r w:rsidRPr="00580E3A">
        <w:rPr>
          <w:rFonts w:cs="Times New Roman"/>
          <w:b/>
        </w:rPr>
        <w:t>recommend</w:t>
      </w:r>
      <w:proofErr w:type="gramEnd"/>
      <w:r w:rsidRPr="00580E3A">
        <w:rPr>
          <w:rFonts w:cs="Times New Roman"/>
          <w:b/>
        </w:rPr>
        <w:t xml:space="preserve"> that you read </w:t>
      </w:r>
      <w:r w:rsidR="005D21E2" w:rsidRPr="00580E3A">
        <w:rPr>
          <w:rFonts w:cs="Times New Roman"/>
          <w:b/>
        </w:rPr>
        <w:t>C</w:t>
      </w:r>
      <w:r w:rsidRPr="00580E3A">
        <w:rPr>
          <w:rFonts w:cs="Times New Roman"/>
          <w:b/>
        </w:rPr>
        <w:t>hapter</w:t>
      </w:r>
      <w:r w:rsidR="005D21E2" w:rsidRPr="00580E3A">
        <w:rPr>
          <w:rFonts w:cs="Times New Roman"/>
          <w:b/>
        </w:rPr>
        <w:t xml:space="preserve"> 8</w:t>
      </w:r>
      <w:r w:rsidRPr="00580E3A">
        <w:rPr>
          <w:rFonts w:cs="Times New Roman"/>
          <w:b/>
        </w:rPr>
        <w:t xml:space="preserve"> thoroughly and reference it as you work on the questions.  Please show how you get to your responses, as it may allow us more latitude to offer partial credit even if the final answer is incorrect.  </w:t>
      </w:r>
      <w:r w:rsidR="00BF337D" w:rsidRPr="00580E3A">
        <w:rPr>
          <w:rFonts w:cs="Times New Roman"/>
          <w:b/>
        </w:rPr>
        <w:t xml:space="preserve">This homework is work a total of </w:t>
      </w:r>
      <w:r w:rsidR="005600C6">
        <w:rPr>
          <w:rFonts w:cs="Times New Roman"/>
          <w:b/>
        </w:rPr>
        <w:t>345</w:t>
      </w:r>
      <w:r w:rsidR="00BF337D" w:rsidRPr="00580E3A">
        <w:rPr>
          <w:rFonts w:cs="Times New Roman"/>
          <w:b/>
        </w:rPr>
        <w:t xml:space="preserve"> points</w:t>
      </w:r>
      <w:r w:rsidR="0005165D" w:rsidRPr="00580E3A">
        <w:rPr>
          <w:rFonts w:cs="Times New Roman"/>
          <w:b/>
        </w:rPr>
        <w:t xml:space="preserve">; your score on the homework is recorded as the percent of points out of </w:t>
      </w:r>
      <w:r w:rsidR="005600C6">
        <w:rPr>
          <w:rFonts w:cs="Times New Roman"/>
          <w:b/>
        </w:rPr>
        <w:t>345</w:t>
      </w:r>
      <w:r w:rsidR="0005165D" w:rsidRPr="00580E3A">
        <w:rPr>
          <w:rFonts w:cs="Times New Roman"/>
          <w:b/>
        </w:rPr>
        <w:t xml:space="preserve"> you earn.</w:t>
      </w:r>
    </w:p>
    <w:p w14:paraId="3FE83EE2" w14:textId="31C1B863" w:rsidR="00E92B2C" w:rsidRPr="00580E3A" w:rsidRDefault="00E92B2C">
      <w:pPr>
        <w:rPr>
          <w:rFonts w:cs="Times New Roman"/>
        </w:rPr>
      </w:pPr>
    </w:p>
    <w:p w14:paraId="6FCB8EEB" w14:textId="75AAEB48" w:rsidR="00F6580E" w:rsidRPr="00580E3A" w:rsidRDefault="00F6580E">
      <w:pPr>
        <w:rPr>
          <w:rFonts w:cs="Times New Roman"/>
          <w:b/>
          <w:bCs/>
          <w:i/>
          <w:iCs/>
        </w:rPr>
      </w:pPr>
      <w:r w:rsidRPr="00580E3A">
        <w:rPr>
          <w:rFonts w:cs="Times New Roman"/>
          <w:b/>
          <w:bCs/>
          <w:i/>
          <w:iCs/>
        </w:rPr>
        <w:t>Part I: Conceptual Questions</w:t>
      </w:r>
      <w:r w:rsidR="00BB29C7" w:rsidRPr="00580E3A">
        <w:rPr>
          <w:rFonts w:cs="Times New Roman"/>
          <w:b/>
          <w:bCs/>
          <w:i/>
          <w:iCs/>
        </w:rPr>
        <w:t xml:space="preserve"> (</w:t>
      </w:r>
      <w:r w:rsidR="005600C6">
        <w:rPr>
          <w:rFonts w:cs="Times New Roman"/>
          <w:b/>
          <w:bCs/>
          <w:i/>
          <w:iCs/>
        </w:rPr>
        <w:t>85</w:t>
      </w:r>
      <w:r w:rsidR="00BB29C7" w:rsidRPr="00580E3A">
        <w:rPr>
          <w:rFonts w:cs="Times New Roman"/>
          <w:b/>
          <w:bCs/>
          <w:i/>
          <w:iCs/>
        </w:rPr>
        <w:t xml:space="preserve"> pts. total)</w:t>
      </w:r>
    </w:p>
    <w:p w14:paraId="24B88F4E" w14:textId="77777777" w:rsidR="00F6580E" w:rsidRPr="00580E3A" w:rsidRDefault="00F6580E">
      <w:pPr>
        <w:rPr>
          <w:rFonts w:cs="Times New Roman"/>
        </w:rPr>
      </w:pPr>
    </w:p>
    <w:p w14:paraId="5EE0F702" w14:textId="77777777" w:rsidR="00065ADB" w:rsidRPr="00580E3A" w:rsidRDefault="00065ADB" w:rsidP="00065ADB">
      <w:pPr>
        <w:pStyle w:val="ListParagraph"/>
        <w:numPr>
          <w:ilvl w:val="0"/>
          <w:numId w:val="20"/>
        </w:numPr>
        <w:ind w:left="360"/>
        <w:rPr>
          <w:rFonts w:cs="Times New Roman"/>
        </w:rPr>
      </w:pPr>
      <w:r w:rsidRPr="00580E3A">
        <w:rPr>
          <w:rFonts w:cs="Times New Roman"/>
        </w:rPr>
        <w:t>A civics education organization wants to know whether Americans know enough about the U.S. Constitution.  To gauge how much American adults know about the U.S. Constitution, the organization gives a 10-question quiz to a random sample of 1,788 American adults.  According to the organization, the benchmark is getting 6.5 or more questions correct (</w:t>
      </w:r>
      <w:proofErr w:type="gramStart"/>
      <w:r w:rsidRPr="00580E3A">
        <w:rPr>
          <w:rFonts w:cs="Times New Roman"/>
        </w:rPr>
        <w:t>i.e.</w:t>
      </w:r>
      <w:proofErr w:type="gramEnd"/>
      <w:r w:rsidRPr="00580E3A">
        <w:rPr>
          <w:rFonts w:cs="Times New Roman"/>
        </w:rPr>
        <w:t xml:space="preserve"> if someone gets 6.5 or more correct, they are deemed to have enough information about the U.S. Constitution).  The mean score on the quiz is 6.83.  The standard deviation of quiz scores is 3.35 correct answers.</w:t>
      </w:r>
    </w:p>
    <w:p w14:paraId="7770FB90" w14:textId="77777777" w:rsidR="00065ADB" w:rsidRPr="00580E3A" w:rsidRDefault="00065ADB" w:rsidP="00065ADB">
      <w:pPr>
        <w:rPr>
          <w:rFonts w:cs="Times New Roman"/>
        </w:rPr>
      </w:pPr>
    </w:p>
    <w:p w14:paraId="446FBC79" w14:textId="1D80450E" w:rsidR="00065ADB" w:rsidRPr="00580E3A" w:rsidRDefault="00065ADB" w:rsidP="00065ADB">
      <w:pPr>
        <w:pStyle w:val="ListParagraph"/>
        <w:numPr>
          <w:ilvl w:val="0"/>
          <w:numId w:val="21"/>
        </w:numPr>
        <w:rPr>
          <w:rFonts w:cs="Times New Roman"/>
        </w:rPr>
      </w:pPr>
      <w:r w:rsidRPr="00580E3A">
        <w:rPr>
          <w:rFonts w:cs="Times New Roman"/>
        </w:rPr>
        <w:t>Calculate and write down the 95% CIs for the mean number of correct answers on the quiz.  Based on your analysis, can the organization be 95% confident that Americans exceed the benchmark?  Explain your answer.</w:t>
      </w:r>
      <w:r w:rsidR="00972DF1" w:rsidRPr="00580E3A">
        <w:rPr>
          <w:rFonts w:cs="Times New Roman"/>
        </w:rPr>
        <w:t xml:space="preserve"> [</w:t>
      </w:r>
      <w:r w:rsidR="00113C22" w:rsidRPr="00580E3A">
        <w:rPr>
          <w:rFonts w:cs="Times New Roman"/>
        </w:rPr>
        <w:t>2</w:t>
      </w:r>
      <w:r w:rsidR="00B634FB">
        <w:rPr>
          <w:rFonts w:cs="Times New Roman"/>
        </w:rPr>
        <w:t>5</w:t>
      </w:r>
      <w:r w:rsidR="00972DF1" w:rsidRPr="00580E3A">
        <w:rPr>
          <w:rFonts w:cs="Times New Roman"/>
        </w:rPr>
        <w:t xml:space="preserve"> pts.]</w:t>
      </w:r>
    </w:p>
    <w:p w14:paraId="6587E039" w14:textId="7D5BB473" w:rsidR="00065ADB" w:rsidRPr="00580E3A" w:rsidRDefault="00065ADB" w:rsidP="00065ADB">
      <w:pPr>
        <w:rPr>
          <w:rFonts w:cs="Times New Roman"/>
        </w:rPr>
      </w:pPr>
    </w:p>
    <w:p w14:paraId="42268DFF" w14:textId="5C2250F8" w:rsidR="00065ADB" w:rsidRPr="00580E3A" w:rsidRDefault="00065ADB" w:rsidP="00065ADB">
      <w:pPr>
        <w:rPr>
          <w:rFonts w:cs="Times New Roman"/>
        </w:rPr>
      </w:pPr>
    </w:p>
    <w:p w14:paraId="2B891210" w14:textId="4486ACBB" w:rsidR="00065ADB" w:rsidRPr="00580E3A" w:rsidRDefault="00065ADB" w:rsidP="00065ADB">
      <w:pPr>
        <w:rPr>
          <w:rFonts w:cs="Times New Roman"/>
        </w:rPr>
      </w:pPr>
    </w:p>
    <w:p w14:paraId="7D9D4F42" w14:textId="77777777" w:rsidR="00065ADB" w:rsidRPr="00580E3A" w:rsidRDefault="00065ADB" w:rsidP="00065ADB">
      <w:pPr>
        <w:rPr>
          <w:rFonts w:cs="Times New Roman"/>
        </w:rPr>
      </w:pPr>
    </w:p>
    <w:p w14:paraId="0A9181AB" w14:textId="77777777" w:rsidR="00065ADB" w:rsidRPr="00580E3A" w:rsidRDefault="00065ADB" w:rsidP="00065ADB">
      <w:pPr>
        <w:rPr>
          <w:rFonts w:cs="Times New Roman"/>
        </w:rPr>
      </w:pPr>
    </w:p>
    <w:p w14:paraId="0B282403" w14:textId="77777777" w:rsidR="00065ADB" w:rsidRPr="00580E3A" w:rsidRDefault="00065ADB" w:rsidP="00065ADB">
      <w:pPr>
        <w:pStyle w:val="ListParagraph"/>
        <w:numPr>
          <w:ilvl w:val="0"/>
          <w:numId w:val="20"/>
        </w:numPr>
        <w:ind w:left="360"/>
        <w:rPr>
          <w:rFonts w:cs="Times New Roman"/>
        </w:rPr>
      </w:pPr>
      <w:r w:rsidRPr="00580E3A">
        <w:rPr>
          <w:rFonts w:cs="Times New Roman"/>
        </w:rPr>
        <w:t xml:space="preserve">Suppose that a group of U.S. election reformers argues that switching to a system based on proportional representation (PR) would significantly increase voter turnout.  Skeptics claim that the reform would not have a significant effect on turnout.  The following table, which reports mean turnouts and accompanying standard errors for PR and non-PR countries, will help you determine which side – the reformers or the skeptics – is more correct.  </w:t>
      </w:r>
    </w:p>
    <w:p w14:paraId="1DFA44FC" w14:textId="77777777" w:rsidR="00065ADB" w:rsidRPr="00580E3A" w:rsidRDefault="00065ADB" w:rsidP="00065ADB">
      <w:pPr>
        <w:pStyle w:val="ListParagraph"/>
        <w:ind w:left="360"/>
        <w:rPr>
          <w:rFonts w:cs="Times New Roman"/>
        </w:rPr>
      </w:pPr>
    </w:p>
    <w:tbl>
      <w:tblPr>
        <w:tblStyle w:val="GridTable4-Accent1"/>
        <w:tblW w:w="0" w:type="auto"/>
        <w:tblLook w:val="04A0" w:firstRow="1" w:lastRow="0" w:firstColumn="1" w:lastColumn="0" w:noHBand="0" w:noVBand="1"/>
      </w:tblPr>
      <w:tblGrid>
        <w:gridCol w:w="3116"/>
        <w:gridCol w:w="3117"/>
        <w:gridCol w:w="3117"/>
      </w:tblGrid>
      <w:tr w:rsidR="00065ADB" w:rsidRPr="00580E3A" w14:paraId="1323665F" w14:textId="77777777" w:rsidTr="00B258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5352C60" w14:textId="77777777" w:rsidR="00065ADB" w:rsidRPr="00580E3A" w:rsidRDefault="00065ADB" w:rsidP="00B2584D">
            <w:pPr>
              <w:rPr>
                <w:rFonts w:cs="Times New Roman"/>
              </w:rPr>
            </w:pPr>
            <w:r w:rsidRPr="00580E3A">
              <w:rPr>
                <w:rFonts w:cs="Times New Roman"/>
              </w:rPr>
              <w:t>Electoral System</w:t>
            </w:r>
          </w:p>
        </w:tc>
        <w:tc>
          <w:tcPr>
            <w:tcW w:w="3117" w:type="dxa"/>
          </w:tcPr>
          <w:p w14:paraId="03F41487" w14:textId="77777777" w:rsidR="00065ADB" w:rsidRPr="00580E3A" w:rsidRDefault="00065ADB" w:rsidP="00B2584D">
            <w:pPr>
              <w:cnfStyle w:val="100000000000" w:firstRow="1" w:lastRow="0" w:firstColumn="0" w:lastColumn="0" w:oddVBand="0" w:evenVBand="0" w:oddHBand="0" w:evenHBand="0" w:firstRowFirstColumn="0" w:firstRowLastColumn="0" w:lastRowFirstColumn="0" w:lastRowLastColumn="0"/>
              <w:rPr>
                <w:rFonts w:cs="Times New Roman"/>
              </w:rPr>
            </w:pPr>
            <w:r w:rsidRPr="00580E3A">
              <w:rPr>
                <w:rFonts w:cs="Times New Roman"/>
              </w:rPr>
              <w:t>Mean Turnout</w:t>
            </w:r>
          </w:p>
        </w:tc>
        <w:tc>
          <w:tcPr>
            <w:tcW w:w="3117" w:type="dxa"/>
          </w:tcPr>
          <w:p w14:paraId="45C4349E" w14:textId="77777777" w:rsidR="00065ADB" w:rsidRPr="00580E3A" w:rsidRDefault="00065ADB" w:rsidP="00B2584D">
            <w:pPr>
              <w:cnfStyle w:val="100000000000" w:firstRow="1" w:lastRow="0" w:firstColumn="0" w:lastColumn="0" w:oddVBand="0" w:evenVBand="0" w:oddHBand="0" w:evenHBand="0" w:firstRowFirstColumn="0" w:firstRowLastColumn="0" w:lastRowFirstColumn="0" w:lastRowLastColumn="0"/>
              <w:rPr>
                <w:rFonts w:cs="Times New Roman"/>
              </w:rPr>
            </w:pPr>
            <w:r w:rsidRPr="00580E3A">
              <w:rPr>
                <w:rFonts w:cs="Times New Roman"/>
              </w:rPr>
              <w:t>Standard Error</w:t>
            </w:r>
          </w:p>
        </w:tc>
      </w:tr>
      <w:tr w:rsidR="00065ADB" w:rsidRPr="00580E3A" w14:paraId="0FADB784" w14:textId="77777777" w:rsidTr="00065A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FFFFFF" w:themeFill="background1"/>
          </w:tcPr>
          <w:p w14:paraId="501AFD3D" w14:textId="77777777" w:rsidR="00065ADB" w:rsidRPr="00580E3A" w:rsidRDefault="00065ADB" w:rsidP="00B2584D">
            <w:pPr>
              <w:rPr>
                <w:rFonts w:cs="Times New Roman"/>
              </w:rPr>
            </w:pPr>
            <w:r w:rsidRPr="00580E3A">
              <w:rPr>
                <w:rFonts w:cs="Times New Roman"/>
              </w:rPr>
              <w:t>PR</w:t>
            </w:r>
          </w:p>
        </w:tc>
        <w:tc>
          <w:tcPr>
            <w:tcW w:w="3117" w:type="dxa"/>
            <w:shd w:val="clear" w:color="auto" w:fill="FFFFFF" w:themeFill="background1"/>
          </w:tcPr>
          <w:p w14:paraId="3671E5E0" w14:textId="77777777" w:rsidR="00065ADB" w:rsidRPr="00580E3A" w:rsidRDefault="00065ADB" w:rsidP="00B2584D">
            <w:pPr>
              <w:cnfStyle w:val="000000100000" w:firstRow="0" w:lastRow="0" w:firstColumn="0" w:lastColumn="0" w:oddVBand="0" w:evenVBand="0" w:oddHBand="1" w:evenHBand="0" w:firstRowFirstColumn="0" w:firstRowLastColumn="0" w:lastRowFirstColumn="0" w:lastRowLastColumn="0"/>
              <w:rPr>
                <w:rFonts w:cs="Times New Roman"/>
              </w:rPr>
            </w:pPr>
            <w:r w:rsidRPr="00580E3A">
              <w:rPr>
                <w:rFonts w:cs="Times New Roman"/>
              </w:rPr>
              <w:t>69.5</w:t>
            </w:r>
          </w:p>
        </w:tc>
        <w:tc>
          <w:tcPr>
            <w:tcW w:w="3117" w:type="dxa"/>
            <w:shd w:val="clear" w:color="auto" w:fill="FFFFFF" w:themeFill="background1"/>
          </w:tcPr>
          <w:p w14:paraId="4A8C9E9D" w14:textId="77777777" w:rsidR="00065ADB" w:rsidRPr="00580E3A" w:rsidRDefault="00065ADB" w:rsidP="00B2584D">
            <w:pPr>
              <w:cnfStyle w:val="000000100000" w:firstRow="0" w:lastRow="0" w:firstColumn="0" w:lastColumn="0" w:oddVBand="0" w:evenVBand="0" w:oddHBand="1" w:evenHBand="0" w:firstRowFirstColumn="0" w:firstRowLastColumn="0" w:lastRowFirstColumn="0" w:lastRowLastColumn="0"/>
              <w:rPr>
                <w:rFonts w:cs="Times New Roman"/>
              </w:rPr>
            </w:pPr>
            <w:r w:rsidRPr="00580E3A">
              <w:rPr>
                <w:rFonts w:cs="Times New Roman"/>
              </w:rPr>
              <w:t>1.9</w:t>
            </w:r>
          </w:p>
        </w:tc>
      </w:tr>
      <w:tr w:rsidR="00065ADB" w:rsidRPr="00580E3A" w14:paraId="556B54ED" w14:textId="77777777" w:rsidTr="00B2584D">
        <w:tc>
          <w:tcPr>
            <w:cnfStyle w:val="001000000000" w:firstRow="0" w:lastRow="0" w:firstColumn="1" w:lastColumn="0" w:oddVBand="0" w:evenVBand="0" w:oddHBand="0" w:evenHBand="0" w:firstRowFirstColumn="0" w:firstRowLastColumn="0" w:lastRowFirstColumn="0" w:lastRowLastColumn="0"/>
            <w:tcW w:w="3116" w:type="dxa"/>
          </w:tcPr>
          <w:p w14:paraId="16660B90" w14:textId="77777777" w:rsidR="00065ADB" w:rsidRPr="00580E3A" w:rsidRDefault="00065ADB" w:rsidP="00B2584D">
            <w:pPr>
              <w:rPr>
                <w:rFonts w:cs="Times New Roman"/>
              </w:rPr>
            </w:pPr>
            <w:r w:rsidRPr="00580E3A">
              <w:rPr>
                <w:rFonts w:cs="Times New Roman"/>
              </w:rPr>
              <w:t>Non-PR</w:t>
            </w:r>
          </w:p>
        </w:tc>
        <w:tc>
          <w:tcPr>
            <w:tcW w:w="3117" w:type="dxa"/>
          </w:tcPr>
          <w:p w14:paraId="63D64729" w14:textId="77777777" w:rsidR="00065ADB" w:rsidRPr="00580E3A" w:rsidRDefault="00065ADB" w:rsidP="00B2584D">
            <w:pPr>
              <w:cnfStyle w:val="000000000000" w:firstRow="0" w:lastRow="0" w:firstColumn="0" w:lastColumn="0" w:oddVBand="0" w:evenVBand="0" w:oddHBand="0" w:evenHBand="0" w:firstRowFirstColumn="0" w:firstRowLastColumn="0" w:lastRowFirstColumn="0" w:lastRowLastColumn="0"/>
              <w:rPr>
                <w:rFonts w:cs="Times New Roman"/>
              </w:rPr>
            </w:pPr>
            <w:r w:rsidRPr="00580E3A">
              <w:rPr>
                <w:rFonts w:cs="Times New Roman"/>
              </w:rPr>
              <w:t>61.2</w:t>
            </w:r>
          </w:p>
        </w:tc>
        <w:tc>
          <w:tcPr>
            <w:tcW w:w="3117" w:type="dxa"/>
          </w:tcPr>
          <w:p w14:paraId="2E74E469" w14:textId="77777777" w:rsidR="00065ADB" w:rsidRPr="00580E3A" w:rsidRDefault="00065ADB" w:rsidP="00B2584D">
            <w:pPr>
              <w:cnfStyle w:val="000000000000" w:firstRow="0" w:lastRow="0" w:firstColumn="0" w:lastColumn="0" w:oddVBand="0" w:evenVBand="0" w:oddHBand="0" w:evenHBand="0" w:firstRowFirstColumn="0" w:firstRowLastColumn="0" w:lastRowFirstColumn="0" w:lastRowLastColumn="0"/>
              <w:rPr>
                <w:rFonts w:cs="Times New Roman"/>
              </w:rPr>
            </w:pPr>
            <w:r w:rsidRPr="00580E3A">
              <w:rPr>
                <w:rFonts w:cs="Times New Roman"/>
              </w:rPr>
              <w:t>1.7</w:t>
            </w:r>
          </w:p>
        </w:tc>
      </w:tr>
    </w:tbl>
    <w:p w14:paraId="11A5FE90" w14:textId="77777777" w:rsidR="00065ADB" w:rsidRPr="00580E3A" w:rsidRDefault="00065ADB" w:rsidP="00065ADB">
      <w:pPr>
        <w:pStyle w:val="ListParagraph"/>
        <w:ind w:left="460"/>
        <w:rPr>
          <w:rFonts w:cs="Times New Roman"/>
        </w:rPr>
      </w:pPr>
      <w:r w:rsidRPr="00580E3A">
        <w:rPr>
          <w:rFonts w:cs="Times New Roman"/>
        </w:rPr>
        <w:t xml:space="preserve"> </w:t>
      </w:r>
    </w:p>
    <w:p w14:paraId="28239475" w14:textId="4625055C" w:rsidR="00065ADB" w:rsidRPr="00580E3A" w:rsidRDefault="00065ADB" w:rsidP="00065ADB">
      <w:pPr>
        <w:pStyle w:val="ListParagraph"/>
        <w:numPr>
          <w:ilvl w:val="0"/>
          <w:numId w:val="22"/>
        </w:numPr>
        <w:ind w:left="720"/>
        <w:rPr>
          <w:rFonts w:cs="Times New Roman"/>
        </w:rPr>
      </w:pPr>
      <w:r w:rsidRPr="00580E3A">
        <w:rPr>
          <w:rFonts w:cs="Times New Roman"/>
        </w:rPr>
        <w:t>State the null hypothesis for the relationship between type of electoral system (PR or non-PR) and turnout.</w:t>
      </w:r>
      <w:r w:rsidR="005536A9" w:rsidRPr="00580E3A">
        <w:rPr>
          <w:rFonts w:cs="Times New Roman"/>
        </w:rPr>
        <w:t xml:space="preserve"> [</w:t>
      </w:r>
      <w:r w:rsidR="00B634FB">
        <w:rPr>
          <w:rFonts w:cs="Times New Roman"/>
        </w:rPr>
        <w:t>5</w:t>
      </w:r>
      <w:r w:rsidR="005536A9" w:rsidRPr="00580E3A">
        <w:rPr>
          <w:rFonts w:cs="Times New Roman"/>
        </w:rPr>
        <w:t xml:space="preserve"> pts.]</w:t>
      </w:r>
    </w:p>
    <w:p w14:paraId="78A72302" w14:textId="5D7F08D0" w:rsidR="00065ADB" w:rsidRPr="00580E3A" w:rsidRDefault="00065ADB" w:rsidP="00065ADB">
      <w:pPr>
        <w:rPr>
          <w:rFonts w:cs="Times New Roman"/>
        </w:rPr>
      </w:pPr>
    </w:p>
    <w:p w14:paraId="6D820C92" w14:textId="77777777" w:rsidR="00065ADB" w:rsidRPr="00580E3A" w:rsidRDefault="00065ADB" w:rsidP="00065ADB">
      <w:pPr>
        <w:rPr>
          <w:rFonts w:cs="Times New Roman"/>
        </w:rPr>
      </w:pPr>
    </w:p>
    <w:p w14:paraId="7803248B" w14:textId="2AD84A49" w:rsidR="00065ADB" w:rsidRPr="00580E3A" w:rsidRDefault="00065ADB" w:rsidP="00065ADB">
      <w:pPr>
        <w:pStyle w:val="ListParagraph"/>
        <w:numPr>
          <w:ilvl w:val="0"/>
          <w:numId w:val="22"/>
        </w:numPr>
        <w:ind w:left="720"/>
        <w:rPr>
          <w:rFonts w:cs="Times New Roman"/>
        </w:rPr>
      </w:pPr>
      <w:r w:rsidRPr="00580E3A">
        <w:rPr>
          <w:rFonts w:cs="Times New Roman"/>
        </w:rPr>
        <w:t>(</w:t>
      </w:r>
      <w:proofErr w:type="spellStart"/>
      <w:r w:rsidRPr="00580E3A">
        <w:rPr>
          <w:rFonts w:cs="Times New Roman"/>
        </w:rPr>
        <w:t>i</w:t>
      </w:r>
      <w:proofErr w:type="spellEnd"/>
      <w:r w:rsidRPr="00580E3A">
        <w:rPr>
          <w:rFonts w:cs="Times New Roman"/>
        </w:rPr>
        <w:t xml:space="preserve">) Calculate and write down the 95% CIs for turnouts in PR and non-PR countries.  </w:t>
      </w:r>
      <w:r w:rsidR="005536A9" w:rsidRPr="00580E3A">
        <w:rPr>
          <w:rFonts w:cs="Times New Roman"/>
        </w:rPr>
        <w:t>[</w:t>
      </w:r>
      <w:r w:rsidR="0020438E" w:rsidRPr="00580E3A">
        <w:rPr>
          <w:rFonts w:cs="Times New Roman"/>
        </w:rPr>
        <w:t>20</w:t>
      </w:r>
      <w:r w:rsidR="005536A9" w:rsidRPr="00580E3A">
        <w:rPr>
          <w:rFonts w:cs="Times New Roman"/>
        </w:rPr>
        <w:t xml:space="preserve"> pts.]</w:t>
      </w:r>
    </w:p>
    <w:p w14:paraId="1262106A" w14:textId="7BFDE667" w:rsidR="00065ADB" w:rsidRPr="00580E3A" w:rsidRDefault="00065ADB" w:rsidP="00065ADB">
      <w:pPr>
        <w:rPr>
          <w:rFonts w:cs="Times New Roman"/>
        </w:rPr>
      </w:pPr>
    </w:p>
    <w:p w14:paraId="567D0796" w14:textId="77777777" w:rsidR="00065ADB" w:rsidRPr="00580E3A" w:rsidRDefault="00065ADB" w:rsidP="00065ADB">
      <w:pPr>
        <w:rPr>
          <w:rFonts w:cs="Times New Roman"/>
        </w:rPr>
      </w:pPr>
    </w:p>
    <w:p w14:paraId="2B9DD2BF" w14:textId="0C616CE0" w:rsidR="00065ADB" w:rsidRPr="00580E3A" w:rsidRDefault="00065ADB" w:rsidP="00065ADB">
      <w:pPr>
        <w:pStyle w:val="ListParagraph"/>
        <w:ind w:left="1080" w:hanging="360"/>
        <w:rPr>
          <w:rFonts w:cs="Times New Roman"/>
        </w:rPr>
      </w:pPr>
      <w:r w:rsidRPr="00580E3A">
        <w:rPr>
          <w:rFonts w:cs="Times New Roman"/>
        </w:rPr>
        <w:t>(ii)  Based on a comparison of the 95% CIs, should the null hypothesis be rejected or not be   rejected?</w:t>
      </w:r>
      <w:r w:rsidR="005536A9" w:rsidRPr="00580E3A">
        <w:rPr>
          <w:rFonts w:cs="Times New Roman"/>
        </w:rPr>
        <w:t xml:space="preserve"> [</w:t>
      </w:r>
      <w:r w:rsidR="00113C22" w:rsidRPr="00580E3A">
        <w:rPr>
          <w:rFonts w:cs="Times New Roman"/>
        </w:rPr>
        <w:t>1</w:t>
      </w:r>
      <w:r w:rsidR="00B634FB">
        <w:rPr>
          <w:rFonts w:cs="Times New Roman"/>
        </w:rPr>
        <w:t>5</w:t>
      </w:r>
      <w:r w:rsidR="005536A9" w:rsidRPr="00580E3A">
        <w:rPr>
          <w:rFonts w:cs="Times New Roman"/>
        </w:rPr>
        <w:t xml:space="preserve"> pts.]</w:t>
      </w:r>
    </w:p>
    <w:p w14:paraId="246C152D" w14:textId="617512AC" w:rsidR="00065ADB" w:rsidRPr="00580E3A" w:rsidRDefault="00065ADB" w:rsidP="00065ADB">
      <w:pPr>
        <w:pStyle w:val="ListParagraph"/>
        <w:ind w:left="1080" w:hanging="360"/>
        <w:rPr>
          <w:rFonts w:cs="Times New Roman"/>
        </w:rPr>
      </w:pPr>
    </w:p>
    <w:p w14:paraId="157BD152" w14:textId="77777777" w:rsidR="00065ADB" w:rsidRPr="00580E3A" w:rsidRDefault="00065ADB" w:rsidP="0072361B">
      <w:pPr>
        <w:rPr>
          <w:rFonts w:cs="Times New Roman"/>
        </w:rPr>
      </w:pPr>
    </w:p>
    <w:p w14:paraId="60AAB2BD" w14:textId="6140792F" w:rsidR="00065ADB" w:rsidRPr="00580E3A" w:rsidRDefault="00065ADB" w:rsidP="00065ADB">
      <w:pPr>
        <w:pStyle w:val="ListParagraph"/>
        <w:rPr>
          <w:rFonts w:cs="Times New Roman"/>
        </w:rPr>
      </w:pPr>
      <w:r w:rsidRPr="00580E3A">
        <w:rPr>
          <w:rFonts w:cs="Times New Roman"/>
        </w:rPr>
        <w:t>(iii) Explain how you know.</w:t>
      </w:r>
      <w:r w:rsidR="005536A9" w:rsidRPr="00580E3A">
        <w:rPr>
          <w:rFonts w:cs="Times New Roman"/>
        </w:rPr>
        <w:t xml:space="preserve"> [</w:t>
      </w:r>
      <w:r w:rsidR="00B634FB">
        <w:rPr>
          <w:rFonts w:cs="Times New Roman"/>
        </w:rPr>
        <w:t>20</w:t>
      </w:r>
      <w:r w:rsidR="005536A9" w:rsidRPr="00580E3A">
        <w:rPr>
          <w:rFonts w:cs="Times New Roman"/>
        </w:rPr>
        <w:t xml:space="preserve"> pts</w:t>
      </w:r>
      <w:r w:rsidR="007F6465" w:rsidRPr="00580E3A">
        <w:rPr>
          <w:rFonts w:cs="Times New Roman"/>
        </w:rPr>
        <w:t>.]</w:t>
      </w:r>
    </w:p>
    <w:p w14:paraId="3BC4B520" w14:textId="0465639F" w:rsidR="00065ADB" w:rsidRPr="00580E3A" w:rsidRDefault="00065ADB" w:rsidP="00065ADB">
      <w:pPr>
        <w:pStyle w:val="ListParagraph"/>
        <w:rPr>
          <w:rFonts w:cs="Times New Roman"/>
        </w:rPr>
      </w:pPr>
    </w:p>
    <w:p w14:paraId="68C3A30D" w14:textId="77777777" w:rsidR="00065ADB" w:rsidRPr="00580E3A" w:rsidRDefault="00065ADB" w:rsidP="00065ADB">
      <w:pPr>
        <w:rPr>
          <w:rFonts w:cs="Times New Roman"/>
        </w:rPr>
      </w:pPr>
    </w:p>
    <w:p w14:paraId="34532488" w14:textId="60C4F20F" w:rsidR="00065ADB" w:rsidRPr="00580E3A" w:rsidRDefault="00625258" w:rsidP="00065ADB">
      <w:pPr>
        <w:rPr>
          <w:rFonts w:cs="Times New Roman"/>
          <w:b/>
          <w:bCs/>
          <w:i/>
          <w:iCs/>
        </w:rPr>
      </w:pPr>
      <w:r w:rsidRPr="00580E3A">
        <w:rPr>
          <w:rFonts w:cs="Times New Roman"/>
          <w:b/>
          <w:bCs/>
          <w:i/>
          <w:iCs/>
        </w:rPr>
        <w:t xml:space="preserve">Part II: </w:t>
      </w:r>
      <w:r w:rsidR="000C0A3B" w:rsidRPr="00580E3A">
        <w:rPr>
          <w:rFonts w:cs="Times New Roman"/>
          <w:b/>
          <w:bCs/>
          <w:i/>
          <w:iCs/>
        </w:rPr>
        <w:t>R Questions</w:t>
      </w:r>
      <w:r w:rsidR="00BF337D" w:rsidRPr="00580E3A">
        <w:rPr>
          <w:rFonts w:cs="Times New Roman"/>
          <w:b/>
          <w:bCs/>
          <w:i/>
          <w:iCs/>
        </w:rPr>
        <w:t xml:space="preserve"> (2</w:t>
      </w:r>
      <w:r w:rsidR="00B634FB">
        <w:rPr>
          <w:rFonts w:cs="Times New Roman"/>
          <w:b/>
          <w:bCs/>
          <w:i/>
          <w:iCs/>
        </w:rPr>
        <w:t>6</w:t>
      </w:r>
      <w:r w:rsidR="00BF337D" w:rsidRPr="00580E3A">
        <w:rPr>
          <w:rFonts w:cs="Times New Roman"/>
          <w:b/>
          <w:bCs/>
          <w:i/>
          <w:iCs/>
        </w:rPr>
        <w:t>0 pts. total)</w:t>
      </w:r>
    </w:p>
    <w:p w14:paraId="4C764EE0" w14:textId="00504BEA" w:rsidR="00E57CB6" w:rsidRPr="00580E3A" w:rsidRDefault="00E57CB6" w:rsidP="00065ADB">
      <w:pPr>
        <w:rPr>
          <w:rFonts w:cs="Times New Roman"/>
        </w:rPr>
      </w:pPr>
    </w:p>
    <w:p w14:paraId="5B7B4920" w14:textId="7E00E32B" w:rsidR="009D2857" w:rsidRPr="00580E3A" w:rsidRDefault="007144D2" w:rsidP="009D2857">
      <w:pPr>
        <w:autoSpaceDE w:val="0"/>
        <w:autoSpaceDN w:val="0"/>
        <w:adjustRightInd w:val="0"/>
        <w:rPr>
          <w:rFonts w:cs="Times New Roman"/>
        </w:rPr>
      </w:pPr>
      <w:r w:rsidRPr="00580E3A">
        <w:rPr>
          <w:rFonts w:cs="Times New Roman"/>
        </w:rPr>
        <w:t xml:space="preserve">For this section, use the ANES to better understand </w:t>
      </w:r>
      <w:r w:rsidR="00D523DC" w:rsidRPr="00580E3A">
        <w:rPr>
          <w:rFonts w:cs="Times New Roman"/>
        </w:rPr>
        <w:t>two different types of relationships: (</w:t>
      </w:r>
      <w:r w:rsidR="00720BE9" w:rsidRPr="00580E3A">
        <w:rPr>
          <w:rFonts w:cs="Times New Roman"/>
        </w:rPr>
        <w:t>1</w:t>
      </w:r>
      <w:r w:rsidR="00D523DC" w:rsidRPr="00580E3A">
        <w:rPr>
          <w:rFonts w:cs="Times New Roman"/>
        </w:rPr>
        <w:t xml:space="preserve">) </w:t>
      </w:r>
      <w:r w:rsidR="00720BE9" w:rsidRPr="00580E3A">
        <w:rPr>
          <w:rFonts w:cs="Times New Roman"/>
        </w:rPr>
        <w:t>relationships between two categorical variables and (2) relationship between a categorical variable and interval variable</w:t>
      </w:r>
      <w:r w:rsidR="00D523DC" w:rsidRPr="00580E3A">
        <w:rPr>
          <w:rFonts w:cs="Times New Roman"/>
        </w:rPr>
        <w:t xml:space="preserve">. First, </w:t>
      </w:r>
      <w:r w:rsidRPr="00580E3A">
        <w:rPr>
          <w:rFonts w:cs="Times New Roman"/>
        </w:rPr>
        <w:t>Use</w:t>
      </w:r>
      <w:r w:rsidR="009D2857" w:rsidRPr="00580E3A">
        <w:rPr>
          <w:rFonts w:cs="Times New Roman"/>
        </w:rPr>
        <w:t xml:space="preserve"> the ANES to better understand who holds the two d</w:t>
      </w:r>
      <w:r w:rsidR="009D2857" w:rsidRPr="00580E3A">
        <w:rPr>
          <w:rFonts w:cs="Times New Roman"/>
        </w:rPr>
        <w:t>iff</w:t>
      </w:r>
      <w:r w:rsidR="009D2857" w:rsidRPr="00580E3A">
        <w:rPr>
          <w:rFonts w:cs="Times New Roman"/>
        </w:rPr>
        <w:t>erent opinions</w:t>
      </w:r>
      <w:r w:rsidR="009D2857" w:rsidRPr="00580E3A">
        <w:rPr>
          <w:rFonts w:cs="Times New Roman"/>
        </w:rPr>
        <w:t xml:space="preserve"> </w:t>
      </w:r>
      <w:r w:rsidR="009D2857" w:rsidRPr="00580E3A">
        <w:rPr>
          <w:rFonts w:cs="Times New Roman"/>
        </w:rPr>
        <w:t>about voter id laws (V201357). Examine the relationships between support</w:t>
      </w:r>
      <w:r w:rsidR="009D2857" w:rsidRPr="00580E3A">
        <w:rPr>
          <w:rFonts w:cs="Times New Roman"/>
        </w:rPr>
        <w:t xml:space="preserve"> </w:t>
      </w:r>
      <w:r w:rsidR="009D2857" w:rsidRPr="00580E3A">
        <w:rPr>
          <w:rFonts w:cs="Times New Roman"/>
        </w:rPr>
        <w:t>for voter id laws and sex (V201600)</w:t>
      </w:r>
      <w:r w:rsidR="009D2857" w:rsidRPr="00580E3A">
        <w:rPr>
          <w:rFonts w:cs="Times New Roman"/>
        </w:rPr>
        <w:t xml:space="preserve"> </w:t>
      </w:r>
      <w:r w:rsidR="009D2857" w:rsidRPr="00580E3A">
        <w:rPr>
          <w:rFonts w:cs="Times New Roman"/>
        </w:rPr>
        <w:t>and union membership (V201544).</w:t>
      </w:r>
      <w:r w:rsidR="007731C5" w:rsidRPr="00580E3A">
        <w:rPr>
          <w:rFonts w:cs="Times New Roman"/>
        </w:rPr>
        <w:t xml:space="preserve"> </w:t>
      </w:r>
      <w:r w:rsidR="00D523DC" w:rsidRPr="00580E3A">
        <w:rPr>
          <w:rFonts w:cs="Times New Roman"/>
        </w:rPr>
        <w:t>Second</w:t>
      </w:r>
      <w:r w:rsidR="00BD19E2" w:rsidRPr="00580E3A">
        <w:rPr>
          <w:rFonts w:cs="Times New Roman"/>
        </w:rPr>
        <w:t xml:space="preserve"> </w:t>
      </w:r>
      <w:r w:rsidR="005918A8" w:rsidRPr="00580E3A">
        <w:rPr>
          <w:rFonts w:cs="Times New Roman"/>
        </w:rPr>
        <w:t xml:space="preserve">assess the relationships between feeling thermometer scores for Dr. Anthony Fauci (V202158) and the FBI (V202181) by </w:t>
      </w:r>
      <w:r w:rsidR="00D00911" w:rsidRPr="00580E3A">
        <w:rPr>
          <w:rFonts w:cs="Times New Roman"/>
        </w:rPr>
        <w:t>passport status (V201590).</w:t>
      </w:r>
    </w:p>
    <w:p w14:paraId="5AB18E2D" w14:textId="04725B06" w:rsidR="009A2093" w:rsidRPr="00580E3A" w:rsidRDefault="009A2093" w:rsidP="009D2857">
      <w:pPr>
        <w:autoSpaceDE w:val="0"/>
        <w:autoSpaceDN w:val="0"/>
        <w:adjustRightInd w:val="0"/>
        <w:rPr>
          <w:rFonts w:cs="Times New Roman"/>
        </w:rPr>
      </w:pPr>
    </w:p>
    <w:p w14:paraId="321AB4A5" w14:textId="7AF569E7" w:rsidR="00E16528" w:rsidRPr="00580E3A" w:rsidRDefault="00E16528" w:rsidP="009D2857">
      <w:pPr>
        <w:autoSpaceDE w:val="0"/>
        <w:autoSpaceDN w:val="0"/>
        <w:adjustRightInd w:val="0"/>
        <w:rPr>
          <w:rFonts w:cs="Times New Roman"/>
        </w:rPr>
      </w:pPr>
      <w:r w:rsidRPr="00580E3A">
        <w:rPr>
          <w:rFonts w:cs="Times New Roman"/>
        </w:rPr>
        <w:t>Chapter 8 of the R Companion</w:t>
      </w:r>
      <w:r w:rsidR="002D4970" w:rsidRPr="00580E3A">
        <w:rPr>
          <w:rFonts w:cs="Times New Roman"/>
        </w:rPr>
        <w:t>, which we worked on in class, will aid you in completing this section of the homework.</w:t>
      </w:r>
    </w:p>
    <w:p w14:paraId="64A12F49" w14:textId="77777777" w:rsidR="00E16528" w:rsidRPr="00580E3A" w:rsidRDefault="00E16528" w:rsidP="009D2857">
      <w:pPr>
        <w:autoSpaceDE w:val="0"/>
        <w:autoSpaceDN w:val="0"/>
        <w:adjustRightInd w:val="0"/>
        <w:rPr>
          <w:rFonts w:cs="Times New Roman"/>
        </w:rPr>
      </w:pPr>
    </w:p>
    <w:p w14:paraId="18230C0D" w14:textId="4446901C" w:rsidR="009A2093" w:rsidRPr="00580E3A" w:rsidRDefault="009A2093" w:rsidP="009D2857">
      <w:pPr>
        <w:autoSpaceDE w:val="0"/>
        <w:autoSpaceDN w:val="0"/>
        <w:adjustRightInd w:val="0"/>
        <w:rPr>
          <w:rFonts w:cs="Times New Roman"/>
          <w:i/>
          <w:iCs/>
        </w:rPr>
      </w:pPr>
      <w:r w:rsidRPr="00580E3A">
        <w:rPr>
          <w:rFonts w:cs="Times New Roman"/>
          <w:i/>
          <w:iCs/>
        </w:rPr>
        <w:t>Part A</w:t>
      </w:r>
      <w:r w:rsidR="007731C5" w:rsidRPr="00580E3A">
        <w:rPr>
          <w:rFonts w:cs="Times New Roman"/>
          <w:i/>
          <w:iCs/>
        </w:rPr>
        <w:t xml:space="preserve">: </w:t>
      </w:r>
      <w:r w:rsidR="00031D64" w:rsidRPr="00580E3A">
        <w:rPr>
          <w:rFonts w:cs="Times New Roman"/>
          <w:i/>
          <w:iCs/>
        </w:rPr>
        <w:t>Opening and cleaning the data</w:t>
      </w:r>
      <w:r w:rsidR="00580E3A">
        <w:rPr>
          <w:rFonts w:cs="Times New Roman"/>
          <w:i/>
          <w:iCs/>
        </w:rPr>
        <w:t xml:space="preserve"> (</w:t>
      </w:r>
      <w:proofErr w:type="gramStart"/>
      <w:r w:rsidR="00B71728">
        <w:rPr>
          <w:rFonts w:cs="Times New Roman"/>
          <w:i/>
          <w:iCs/>
        </w:rPr>
        <w:t xml:space="preserve">120 </w:t>
      </w:r>
      <w:r w:rsidR="000E526A">
        <w:rPr>
          <w:rFonts w:cs="Times New Roman"/>
          <w:i/>
          <w:iCs/>
        </w:rPr>
        <w:t xml:space="preserve"> pts.</w:t>
      </w:r>
      <w:proofErr w:type="gramEnd"/>
      <w:r w:rsidR="00580E3A">
        <w:rPr>
          <w:rFonts w:cs="Times New Roman"/>
          <w:i/>
          <w:iCs/>
        </w:rPr>
        <w:t>)</w:t>
      </w:r>
    </w:p>
    <w:p w14:paraId="3E6AE2BA" w14:textId="77777777" w:rsidR="009D2857" w:rsidRPr="00580E3A" w:rsidRDefault="009D2857" w:rsidP="00E03C91">
      <w:pPr>
        <w:autoSpaceDE w:val="0"/>
        <w:autoSpaceDN w:val="0"/>
        <w:adjustRightInd w:val="0"/>
        <w:rPr>
          <w:rFonts w:cs="Times New Roman"/>
        </w:rPr>
      </w:pPr>
    </w:p>
    <w:p w14:paraId="421A403E" w14:textId="50753297" w:rsidR="0039081D" w:rsidRDefault="009D2857" w:rsidP="00E03C91">
      <w:pPr>
        <w:pStyle w:val="ListParagraph"/>
        <w:numPr>
          <w:ilvl w:val="1"/>
          <w:numId w:val="21"/>
        </w:numPr>
        <w:autoSpaceDE w:val="0"/>
        <w:autoSpaceDN w:val="0"/>
        <w:adjustRightInd w:val="0"/>
        <w:ind w:left="1080"/>
        <w:rPr>
          <w:rFonts w:cs="Times New Roman"/>
        </w:rPr>
      </w:pPr>
      <w:r w:rsidRPr="00580E3A">
        <w:rPr>
          <w:rFonts w:cs="Times New Roman"/>
        </w:rPr>
        <w:t>Open the ANES data</w:t>
      </w:r>
      <w:r w:rsidR="0039081D" w:rsidRPr="00580E3A">
        <w:rPr>
          <w:rFonts w:cs="Times New Roman"/>
        </w:rPr>
        <w:t>.</w:t>
      </w:r>
    </w:p>
    <w:p w14:paraId="3B22AE4A" w14:textId="77777777" w:rsidR="009D0D29" w:rsidRPr="00580E3A" w:rsidRDefault="009D0D29" w:rsidP="009D0D29">
      <w:pPr>
        <w:pStyle w:val="ListParagraph"/>
        <w:autoSpaceDE w:val="0"/>
        <w:autoSpaceDN w:val="0"/>
        <w:adjustRightInd w:val="0"/>
        <w:ind w:left="1080"/>
        <w:rPr>
          <w:rFonts w:cs="Times New Roman"/>
        </w:rPr>
      </w:pPr>
    </w:p>
    <w:p w14:paraId="2AAAEEB0" w14:textId="3C850F6B" w:rsidR="0039081D" w:rsidRDefault="0039081D" w:rsidP="00E03C91">
      <w:pPr>
        <w:pStyle w:val="ListParagraph"/>
        <w:numPr>
          <w:ilvl w:val="1"/>
          <w:numId w:val="21"/>
        </w:numPr>
        <w:autoSpaceDE w:val="0"/>
        <w:autoSpaceDN w:val="0"/>
        <w:adjustRightInd w:val="0"/>
        <w:ind w:left="1080"/>
        <w:rPr>
          <w:rFonts w:cs="Times New Roman"/>
        </w:rPr>
      </w:pPr>
      <w:r w:rsidRPr="00580E3A">
        <w:rPr>
          <w:rFonts w:cs="Times New Roman"/>
        </w:rPr>
        <w:t>Select the data including only the variables of interest that you need</w:t>
      </w:r>
      <w:r w:rsidR="004218AA" w:rsidRPr="00580E3A">
        <w:rPr>
          <w:rFonts w:cs="Times New Roman"/>
        </w:rPr>
        <w:t xml:space="preserve"> (V201357, V201600, V201544</w:t>
      </w:r>
      <w:r w:rsidR="007144D2" w:rsidRPr="00580E3A">
        <w:rPr>
          <w:rFonts w:cs="Times New Roman"/>
        </w:rPr>
        <w:t>, V202158, V202181, and V201590</w:t>
      </w:r>
      <w:r w:rsidR="004218AA" w:rsidRPr="00580E3A">
        <w:rPr>
          <w:rFonts w:cs="Times New Roman"/>
        </w:rPr>
        <w:t>)</w:t>
      </w:r>
      <w:r w:rsidRPr="00580E3A">
        <w:rPr>
          <w:rFonts w:cs="Times New Roman"/>
        </w:rPr>
        <w:t>.</w:t>
      </w:r>
    </w:p>
    <w:p w14:paraId="57AD6119" w14:textId="77777777" w:rsidR="009D0D29" w:rsidRPr="009D0D29" w:rsidRDefault="009D0D29" w:rsidP="009D0D29">
      <w:pPr>
        <w:autoSpaceDE w:val="0"/>
        <w:autoSpaceDN w:val="0"/>
        <w:adjustRightInd w:val="0"/>
        <w:rPr>
          <w:rFonts w:cs="Times New Roman"/>
        </w:rPr>
      </w:pPr>
    </w:p>
    <w:p w14:paraId="61B9463E" w14:textId="2C9BF405" w:rsidR="009D2857" w:rsidRDefault="0047140E" w:rsidP="00E03C91">
      <w:pPr>
        <w:pStyle w:val="ListParagraph"/>
        <w:numPr>
          <w:ilvl w:val="1"/>
          <w:numId w:val="21"/>
        </w:numPr>
        <w:autoSpaceDE w:val="0"/>
        <w:autoSpaceDN w:val="0"/>
        <w:adjustRightInd w:val="0"/>
        <w:ind w:left="1080"/>
        <w:rPr>
          <w:rFonts w:cs="Times New Roman"/>
        </w:rPr>
      </w:pPr>
      <w:r w:rsidRPr="00580E3A">
        <w:rPr>
          <w:rFonts w:cs="Times New Roman"/>
        </w:rPr>
        <w:t xml:space="preserve">Using the ANES codebook as a guide, </w:t>
      </w:r>
      <w:r w:rsidR="009D2857" w:rsidRPr="00580E3A">
        <w:rPr>
          <w:rFonts w:cs="Times New Roman"/>
        </w:rPr>
        <w:t>clean the variables so they have clear variable</w:t>
      </w:r>
      <w:r w:rsidR="008864C4" w:rsidRPr="00580E3A">
        <w:rPr>
          <w:rFonts w:cs="Times New Roman"/>
        </w:rPr>
        <w:t xml:space="preserve"> </w:t>
      </w:r>
      <w:r w:rsidR="009D2857" w:rsidRPr="00580E3A">
        <w:rPr>
          <w:rFonts w:cs="Times New Roman"/>
        </w:rPr>
        <w:t>names, category labels, and missing value coding.</w:t>
      </w:r>
    </w:p>
    <w:p w14:paraId="75ED1EA2" w14:textId="77777777" w:rsidR="009D0D29" w:rsidRPr="009D0D29" w:rsidRDefault="009D0D29" w:rsidP="009D0D29">
      <w:pPr>
        <w:autoSpaceDE w:val="0"/>
        <w:autoSpaceDN w:val="0"/>
        <w:adjustRightInd w:val="0"/>
        <w:rPr>
          <w:rFonts w:cs="Times New Roman"/>
        </w:rPr>
      </w:pPr>
    </w:p>
    <w:p w14:paraId="1CF80E6C" w14:textId="57902B08" w:rsidR="00F046FC" w:rsidRPr="00AF181A" w:rsidRDefault="00F046FC" w:rsidP="00AF181A">
      <w:pPr>
        <w:pStyle w:val="ListParagraph"/>
        <w:numPr>
          <w:ilvl w:val="1"/>
          <w:numId w:val="21"/>
        </w:numPr>
        <w:autoSpaceDE w:val="0"/>
        <w:autoSpaceDN w:val="0"/>
        <w:adjustRightInd w:val="0"/>
        <w:ind w:left="1080"/>
        <w:rPr>
          <w:rFonts w:cs="Times New Roman"/>
        </w:rPr>
      </w:pPr>
      <w:r w:rsidRPr="00580E3A">
        <w:rPr>
          <w:rFonts w:cs="Times New Roman"/>
        </w:rPr>
        <w:t>Compute the appropriate descriptive statistics to examine the relationships between the voter id variable and sex, marital status, union membership</w:t>
      </w:r>
      <w:r>
        <w:rPr>
          <w:rFonts w:cs="Times New Roman"/>
        </w:rPr>
        <w:t xml:space="preserve">, the Fauci feeling thermometer, the </w:t>
      </w:r>
      <w:r w:rsidR="00AF181A">
        <w:rPr>
          <w:rFonts w:cs="Times New Roman"/>
        </w:rPr>
        <w:t>FBI feeling thermometer, and passport status.</w:t>
      </w:r>
    </w:p>
    <w:p w14:paraId="261AA08A" w14:textId="77777777" w:rsidR="003C3A4B" w:rsidRPr="00580E3A" w:rsidRDefault="003C3A4B" w:rsidP="003C3A4B">
      <w:pPr>
        <w:pStyle w:val="ListParagraph"/>
        <w:autoSpaceDE w:val="0"/>
        <w:autoSpaceDN w:val="0"/>
        <w:adjustRightInd w:val="0"/>
        <w:ind w:left="1080"/>
        <w:rPr>
          <w:rFonts w:cs="Times New Roman"/>
        </w:rPr>
      </w:pPr>
    </w:p>
    <w:p w14:paraId="5E4A687D" w14:textId="47DC31C4" w:rsidR="003C3A4B" w:rsidRPr="00580E3A" w:rsidRDefault="00031D64" w:rsidP="00031D64">
      <w:pPr>
        <w:autoSpaceDE w:val="0"/>
        <w:autoSpaceDN w:val="0"/>
        <w:adjustRightInd w:val="0"/>
        <w:rPr>
          <w:rFonts w:cs="Times New Roman"/>
          <w:i/>
          <w:iCs/>
        </w:rPr>
      </w:pPr>
      <w:r w:rsidRPr="00580E3A">
        <w:rPr>
          <w:rFonts w:cs="Times New Roman"/>
          <w:i/>
          <w:iCs/>
        </w:rPr>
        <w:t>Part B: Chi-</w:t>
      </w:r>
      <w:r w:rsidR="009B3382" w:rsidRPr="00580E3A">
        <w:rPr>
          <w:rFonts w:cs="Times New Roman"/>
          <w:i/>
          <w:iCs/>
        </w:rPr>
        <w:t>square</w:t>
      </w:r>
      <w:r w:rsidRPr="00580E3A">
        <w:rPr>
          <w:rFonts w:cs="Times New Roman"/>
          <w:i/>
          <w:iCs/>
        </w:rPr>
        <w:t xml:space="preserve"> tests</w:t>
      </w:r>
      <w:r w:rsidR="000E526A">
        <w:rPr>
          <w:rFonts w:cs="Times New Roman"/>
          <w:i/>
          <w:iCs/>
        </w:rPr>
        <w:t xml:space="preserve"> (</w:t>
      </w:r>
      <w:r w:rsidR="0074032B">
        <w:rPr>
          <w:rFonts w:cs="Times New Roman"/>
          <w:i/>
          <w:iCs/>
        </w:rPr>
        <w:t>5</w:t>
      </w:r>
      <w:r w:rsidR="00C41702">
        <w:rPr>
          <w:rFonts w:cs="Times New Roman"/>
          <w:i/>
          <w:iCs/>
        </w:rPr>
        <w:t>0</w:t>
      </w:r>
      <w:r w:rsidR="000E526A">
        <w:rPr>
          <w:rFonts w:cs="Times New Roman"/>
          <w:i/>
          <w:iCs/>
        </w:rPr>
        <w:t xml:space="preserve"> pts.)</w:t>
      </w:r>
    </w:p>
    <w:p w14:paraId="5C9C9434" w14:textId="668D8594" w:rsidR="008864C4" w:rsidRPr="00580E3A" w:rsidRDefault="00031D64" w:rsidP="00031D64">
      <w:pPr>
        <w:autoSpaceDE w:val="0"/>
        <w:autoSpaceDN w:val="0"/>
        <w:adjustRightInd w:val="0"/>
        <w:rPr>
          <w:rFonts w:cs="Times New Roman"/>
        </w:rPr>
      </w:pPr>
      <w:r w:rsidRPr="00580E3A">
        <w:rPr>
          <w:rFonts w:cs="Times New Roman"/>
        </w:rPr>
        <w:t xml:space="preserve"> </w:t>
      </w:r>
    </w:p>
    <w:p w14:paraId="7BD5BD7C" w14:textId="597B5782" w:rsidR="00B92F44" w:rsidRDefault="009D2857" w:rsidP="00B92F44">
      <w:pPr>
        <w:pStyle w:val="ListParagraph"/>
        <w:numPr>
          <w:ilvl w:val="1"/>
          <w:numId w:val="21"/>
        </w:numPr>
        <w:autoSpaceDE w:val="0"/>
        <w:autoSpaceDN w:val="0"/>
        <w:adjustRightInd w:val="0"/>
        <w:ind w:left="1080"/>
        <w:rPr>
          <w:rFonts w:cs="Times New Roman"/>
        </w:rPr>
      </w:pPr>
      <w:r w:rsidRPr="00580E3A">
        <w:rPr>
          <w:rFonts w:cs="Times New Roman"/>
        </w:rPr>
        <w:t xml:space="preserve">Test </w:t>
      </w:r>
      <w:proofErr w:type="gramStart"/>
      <w:r w:rsidRPr="00580E3A">
        <w:rPr>
          <w:rFonts w:cs="Times New Roman"/>
        </w:rPr>
        <w:t>whether or not</w:t>
      </w:r>
      <w:proofErr w:type="gramEnd"/>
      <w:r w:rsidRPr="00580E3A">
        <w:rPr>
          <w:rFonts w:cs="Times New Roman"/>
        </w:rPr>
        <w:t xml:space="preserve"> there is a relationship between opinion on voter id</w:t>
      </w:r>
      <w:r w:rsidRPr="00580E3A">
        <w:rPr>
          <w:rFonts w:cs="Times New Roman"/>
        </w:rPr>
        <w:t xml:space="preserve"> </w:t>
      </w:r>
      <w:r w:rsidRPr="00580E3A">
        <w:rPr>
          <w:rFonts w:cs="Times New Roman"/>
        </w:rPr>
        <w:t xml:space="preserve">laws </w:t>
      </w:r>
      <w:r w:rsidR="009B3382" w:rsidRPr="00580E3A">
        <w:rPr>
          <w:rFonts w:cs="Times New Roman"/>
        </w:rPr>
        <w:t>by</w:t>
      </w:r>
      <w:r w:rsidRPr="00580E3A">
        <w:rPr>
          <w:rFonts w:cs="Times New Roman"/>
        </w:rPr>
        <w:t xml:space="preserve"> sex</w:t>
      </w:r>
      <w:r w:rsidR="009B3382" w:rsidRPr="00580E3A">
        <w:rPr>
          <w:rFonts w:cs="Times New Roman"/>
        </w:rPr>
        <w:t xml:space="preserve"> and</w:t>
      </w:r>
      <w:r w:rsidRPr="00580E3A">
        <w:rPr>
          <w:rFonts w:cs="Times New Roman"/>
        </w:rPr>
        <w:t xml:space="preserve"> union membership</w:t>
      </w:r>
      <w:r w:rsidR="009B3382" w:rsidRPr="00580E3A">
        <w:rPr>
          <w:rFonts w:cs="Times New Roman"/>
        </w:rPr>
        <w:t>.</w:t>
      </w:r>
    </w:p>
    <w:p w14:paraId="6BD8FF80" w14:textId="77777777" w:rsidR="009D0D29" w:rsidRDefault="009D0D29" w:rsidP="009D0D29">
      <w:pPr>
        <w:pStyle w:val="ListParagraph"/>
        <w:autoSpaceDE w:val="0"/>
        <w:autoSpaceDN w:val="0"/>
        <w:adjustRightInd w:val="0"/>
        <w:ind w:left="1080"/>
        <w:rPr>
          <w:rFonts w:cs="Times New Roman"/>
        </w:rPr>
      </w:pPr>
    </w:p>
    <w:p w14:paraId="2164B02A" w14:textId="5C1E7B6B" w:rsidR="00C41702" w:rsidRPr="00580E3A" w:rsidRDefault="00B71F3A" w:rsidP="00B92F44">
      <w:pPr>
        <w:pStyle w:val="ListParagraph"/>
        <w:numPr>
          <w:ilvl w:val="1"/>
          <w:numId w:val="21"/>
        </w:numPr>
        <w:autoSpaceDE w:val="0"/>
        <w:autoSpaceDN w:val="0"/>
        <w:adjustRightInd w:val="0"/>
        <w:ind w:left="1080"/>
        <w:rPr>
          <w:rFonts w:cs="Times New Roman"/>
        </w:rPr>
      </w:pPr>
      <w:r>
        <w:rPr>
          <w:rFonts w:cs="Times New Roman"/>
        </w:rPr>
        <w:lastRenderedPageBreak/>
        <w:t xml:space="preserve">Write up </w:t>
      </w:r>
      <w:proofErr w:type="gramStart"/>
      <w:r>
        <w:rPr>
          <w:rFonts w:cs="Times New Roman"/>
        </w:rPr>
        <w:t>a brief summary</w:t>
      </w:r>
      <w:proofErr w:type="gramEnd"/>
      <w:r>
        <w:rPr>
          <w:rFonts w:cs="Times New Roman"/>
        </w:rPr>
        <w:t xml:space="preserve"> of the results that explain the relationship between </w:t>
      </w:r>
      <w:r w:rsidR="00636E6C">
        <w:rPr>
          <w:rFonts w:cs="Times New Roman"/>
        </w:rPr>
        <w:t xml:space="preserve">(1) </w:t>
      </w:r>
      <w:r>
        <w:rPr>
          <w:rFonts w:cs="Times New Roman"/>
        </w:rPr>
        <w:t xml:space="preserve">attitudes </w:t>
      </w:r>
      <w:r w:rsidR="00636E6C">
        <w:rPr>
          <w:rFonts w:cs="Times New Roman"/>
        </w:rPr>
        <w:t>about voter id by sex and (2) attitudes about voter id by union membership.</w:t>
      </w:r>
    </w:p>
    <w:p w14:paraId="7195894E" w14:textId="77777777" w:rsidR="00817FF9" w:rsidRPr="00580E3A" w:rsidRDefault="00817FF9" w:rsidP="00817FF9">
      <w:pPr>
        <w:pStyle w:val="ListParagraph"/>
        <w:autoSpaceDE w:val="0"/>
        <w:autoSpaceDN w:val="0"/>
        <w:adjustRightInd w:val="0"/>
        <w:ind w:left="1080"/>
        <w:rPr>
          <w:rFonts w:cs="Times New Roman"/>
        </w:rPr>
      </w:pPr>
    </w:p>
    <w:p w14:paraId="3EFA3073" w14:textId="00F4048D" w:rsidR="0072361B" w:rsidRPr="00580E3A" w:rsidRDefault="0072361B" w:rsidP="0072361B">
      <w:pPr>
        <w:rPr>
          <w:rFonts w:cs="Times New Roman"/>
          <w:i/>
          <w:iCs/>
        </w:rPr>
      </w:pPr>
      <w:r w:rsidRPr="00580E3A">
        <w:rPr>
          <w:rFonts w:cs="Times New Roman"/>
          <w:i/>
          <w:iCs/>
        </w:rPr>
        <w:t>Part C: Difference of means tests</w:t>
      </w:r>
      <w:r w:rsidR="000E526A">
        <w:rPr>
          <w:rFonts w:cs="Times New Roman"/>
          <w:i/>
          <w:iCs/>
        </w:rPr>
        <w:t xml:space="preserve"> (</w:t>
      </w:r>
      <w:r w:rsidR="00B634FB">
        <w:rPr>
          <w:rFonts w:cs="Times New Roman"/>
          <w:i/>
          <w:iCs/>
        </w:rPr>
        <w:t>90</w:t>
      </w:r>
      <w:r w:rsidR="00C41702">
        <w:rPr>
          <w:rFonts w:cs="Times New Roman"/>
          <w:i/>
          <w:iCs/>
        </w:rPr>
        <w:t xml:space="preserve"> pts.</w:t>
      </w:r>
      <w:r w:rsidR="000E526A">
        <w:rPr>
          <w:rFonts w:cs="Times New Roman"/>
          <w:i/>
          <w:iCs/>
        </w:rPr>
        <w:t>)</w:t>
      </w:r>
    </w:p>
    <w:p w14:paraId="618D0478" w14:textId="77777777" w:rsidR="0072361B" w:rsidRPr="00580E3A" w:rsidRDefault="0072361B" w:rsidP="0072361B">
      <w:pPr>
        <w:autoSpaceDE w:val="0"/>
        <w:autoSpaceDN w:val="0"/>
        <w:adjustRightInd w:val="0"/>
        <w:rPr>
          <w:rFonts w:cs="Times New Roman"/>
        </w:rPr>
      </w:pPr>
    </w:p>
    <w:p w14:paraId="0E79ACC4" w14:textId="7ECEB334" w:rsidR="00B92F44" w:rsidRDefault="00E03C91" w:rsidP="00E03C91">
      <w:pPr>
        <w:pStyle w:val="ListParagraph"/>
        <w:numPr>
          <w:ilvl w:val="1"/>
          <w:numId w:val="21"/>
        </w:numPr>
        <w:autoSpaceDE w:val="0"/>
        <w:autoSpaceDN w:val="0"/>
        <w:adjustRightInd w:val="0"/>
        <w:ind w:left="1080"/>
        <w:rPr>
          <w:rFonts w:cs="Times New Roman"/>
        </w:rPr>
      </w:pPr>
      <w:r w:rsidRPr="00580E3A">
        <w:rPr>
          <w:rFonts w:cs="Times New Roman"/>
        </w:rPr>
        <w:t>Use graphics</w:t>
      </w:r>
      <w:r w:rsidR="00ED7977">
        <w:rPr>
          <w:rFonts w:cs="Times New Roman"/>
        </w:rPr>
        <w:t xml:space="preserve"> and create a boxplot </w:t>
      </w:r>
      <w:r w:rsidRPr="00580E3A">
        <w:rPr>
          <w:rFonts w:cs="Times New Roman"/>
        </w:rPr>
        <w:t>to examine the thermometer for</w:t>
      </w:r>
      <w:r w:rsidR="00B6045F" w:rsidRPr="00580E3A">
        <w:rPr>
          <w:rFonts w:cs="Times New Roman"/>
        </w:rPr>
        <w:t xml:space="preserve"> </w:t>
      </w:r>
      <w:r w:rsidRPr="00580E3A">
        <w:rPr>
          <w:rFonts w:cs="Times New Roman"/>
        </w:rPr>
        <w:t>Dr. Fauci on its own and by passport status.</w:t>
      </w:r>
    </w:p>
    <w:p w14:paraId="5ABDCCB2" w14:textId="77777777" w:rsidR="009D0D29" w:rsidRPr="00580E3A" w:rsidRDefault="009D0D29" w:rsidP="009D0D29">
      <w:pPr>
        <w:pStyle w:val="ListParagraph"/>
        <w:autoSpaceDE w:val="0"/>
        <w:autoSpaceDN w:val="0"/>
        <w:adjustRightInd w:val="0"/>
        <w:ind w:left="1080"/>
        <w:rPr>
          <w:rFonts w:cs="Times New Roman"/>
        </w:rPr>
      </w:pPr>
    </w:p>
    <w:p w14:paraId="44B76704" w14:textId="3E62BDC7" w:rsidR="00B92F44" w:rsidRDefault="00E03C91" w:rsidP="00E03C91">
      <w:pPr>
        <w:pStyle w:val="ListParagraph"/>
        <w:numPr>
          <w:ilvl w:val="1"/>
          <w:numId w:val="21"/>
        </w:numPr>
        <w:autoSpaceDE w:val="0"/>
        <w:autoSpaceDN w:val="0"/>
        <w:adjustRightInd w:val="0"/>
        <w:ind w:left="1080"/>
        <w:rPr>
          <w:rFonts w:cs="Times New Roman"/>
        </w:rPr>
      </w:pPr>
      <w:r w:rsidRPr="00580E3A">
        <w:rPr>
          <w:rFonts w:cs="Times New Roman"/>
        </w:rPr>
        <w:t xml:space="preserve">Use graphics </w:t>
      </w:r>
      <w:r w:rsidR="00ED7977">
        <w:rPr>
          <w:rFonts w:cs="Times New Roman"/>
        </w:rPr>
        <w:t>and create a boxplot</w:t>
      </w:r>
      <w:r w:rsidRPr="00580E3A">
        <w:rPr>
          <w:rFonts w:cs="Times New Roman"/>
        </w:rPr>
        <w:t xml:space="preserve"> to examine the thermometer for</w:t>
      </w:r>
      <w:r w:rsidR="00B6045F" w:rsidRPr="00580E3A">
        <w:rPr>
          <w:rFonts w:cs="Times New Roman"/>
        </w:rPr>
        <w:t xml:space="preserve"> </w:t>
      </w:r>
      <w:r w:rsidRPr="00580E3A">
        <w:rPr>
          <w:rFonts w:cs="Times New Roman"/>
        </w:rPr>
        <w:t>the FBI on its own.</w:t>
      </w:r>
    </w:p>
    <w:p w14:paraId="6D175175" w14:textId="77777777" w:rsidR="009D0D29" w:rsidRPr="009D0D29" w:rsidRDefault="009D0D29" w:rsidP="009D0D29">
      <w:pPr>
        <w:autoSpaceDE w:val="0"/>
        <w:autoSpaceDN w:val="0"/>
        <w:adjustRightInd w:val="0"/>
        <w:rPr>
          <w:rFonts w:cs="Times New Roman"/>
        </w:rPr>
      </w:pPr>
    </w:p>
    <w:p w14:paraId="3C32090A" w14:textId="14A70F60" w:rsidR="000D7B2A" w:rsidRDefault="00E03C91" w:rsidP="000D7B2A">
      <w:pPr>
        <w:pStyle w:val="ListParagraph"/>
        <w:numPr>
          <w:ilvl w:val="1"/>
          <w:numId w:val="21"/>
        </w:numPr>
        <w:autoSpaceDE w:val="0"/>
        <w:autoSpaceDN w:val="0"/>
        <w:adjustRightInd w:val="0"/>
        <w:ind w:left="1080"/>
        <w:rPr>
          <w:rFonts w:cs="Times New Roman"/>
        </w:rPr>
      </w:pPr>
      <w:r w:rsidRPr="00580E3A">
        <w:rPr>
          <w:rFonts w:cs="Times New Roman"/>
        </w:rPr>
        <w:t xml:space="preserve">Based on the graphs </w:t>
      </w:r>
      <w:r w:rsidR="00DC3CD6">
        <w:rPr>
          <w:rFonts w:cs="Times New Roman"/>
        </w:rPr>
        <w:t xml:space="preserve">from </w:t>
      </w:r>
      <w:r w:rsidRPr="00580E3A">
        <w:rPr>
          <w:rFonts w:cs="Times New Roman"/>
        </w:rPr>
        <w:t xml:space="preserve">Questions </w:t>
      </w:r>
      <w:r w:rsidR="00DC3CD6">
        <w:rPr>
          <w:rFonts w:cs="Times New Roman"/>
        </w:rPr>
        <w:t>7</w:t>
      </w:r>
      <w:r w:rsidRPr="00580E3A">
        <w:rPr>
          <w:rFonts w:cs="Times New Roman"/>
        </w:rPr>
        <w:t xml:space="preserve"> and </w:t>
      </w:r>
      <w:r w:rsidR="00DC3CD6">
        <w:rPr>
          <w:rFonts w:cs="Times New Roman"/>
        </w:rPr>
        <w:t>8</w:t>
      </w:r>
      <w:r w:rsidRPr="00580E3A">
        <w:rPr>
          <w:rFonts w:cs="Times New Roman"/>
        </w:rPr>
        <w:t xml:space="preserve">, make predictions about what you would </w:t>
      </w:r>
      <w:r w:rsidR="00B6045F" w:rsidRPr="00580E3A">
        <w:rPr>
          <w:rFonts w:cs="Times New Roman"/>
        </w:rPr>
        <w:t>fi</w:t>
      </w:r>
      <w:r w:rsidRPr="00580E3A">
        <w:rPr>
          <w:rFonts w:cs="Times New Roman"/>
        </w:rPr>
        <w:t>nd when you compare thermometer</w:t>
      </w:r>
      <w:r w:rsidR="00B6045F" w:rsidRPr="00580E3A">
        <w:rPr>
          <w:rFonts w:cs="Times New Roman"/>
        </w:rPr>
        <w:t xml:space="preserve"> </w:t>
      </w:r>
      <w:r w:rsidRPr="00580E3A">
        <w:rPr>
          <w:rFonts w:cs="Times New Roman"/>
        </w:rPr>
        <w:t>scores by passport status.</w:t>
      </w:r>
    </w:p>
    <w:p w14:paraId="68058BE5" w14:textId="77777777" w:rsidR="009D0D29" w:rsidRPr="009D0D29" w:rsidRDefault="009D0D29" w:rsidP="009D0D29">
      <w:pPr>
        <w:autoSpaceDE w:val="0"/>
        <w:autoSpaceDN w:val="0"/>
        <w:adjustRightInd w:val="0"/>
        <w:rPr>
          <w:rFonts w:cs="Times New Roman"/>
        </w:rPr>
      </w:pPr>
    </w:p>
    <w:p w14:paraId="4284E402" w14:textId="4BAF7C6F" w:rsidR="0072361B" w:rsidRDefault="0029331D" w:rsidP="000D7B2A">
      <w:pPr>
        <w:pStyle w:val="ListParagraph"/>
        <w:numPr>
          <w:ilvl w:val="1"/>
          <w:numId w:val="21"/>
        </w:numPr>
        <w:autoSpaceDE w:val="0"/>
        <w:autoSpaceDN w:val="0"/>
        <w:adjustRightInd w:val="0"/>
        <w:ind w:left="1080"/>
        <w:rPr>
          <w:rFonts w:cs="Times New Roman"/>
        </w:rPr>
      </w:pPr>
      <w:r>
        <w:rPr>
          <w:rFonts w:cs="Times New Roman"/>
        </w:rPr>
        <w:t>Conduct a difference of means test</w:t>
      </w:r>
      <w:r w:rsidR="000D7B2A" w:rsidRPr="00580E3A">
        <w:rPr>
          <w:rFonts w:cs="Times New Roman"/>
        </w:rPr>
        <w:t xml:space="preserve"> compare Fauci thermometer for</w:t>
      </w:r>
      <w:r w:rsidR="000D7B2A" w:rsidRPr="00580E3A">
        <w:rPr>
          <w:rFonts w:cs="Times New Roman"/>
        </w:rPr>
        <w:t xml:space="preserve"> </w:t>
      </w:r>
      <w:r w:rsidR="000D7B2A" w:rsidRPr="00580E3A">
        <w:rPr>
          <w:rFonts w:cs="Times New Roman"/>
        </w:rPr>
        <w:t>those with and without passports, then interpret your results using the</w:t>
      </w:r>
      <w:r w:rsidR="000D7B2A" w:rsidRPr="00580E3A">
        <w:rPr>
          <w:rFonts w:cs="Times New Roman"/>
        </w:rPr>
        <w:t xml:space="preserve"> </w:t>
      </w:r>
      <w:r w:rsidR="000D7B2A" w:rsidRPr="00580E3A">
        <w:rPr>
          <w:rFonts w:cs="Times New Roman"/>
        </w:rPr>
        <w:t>test statistics and p-value along with a graph showing the two groups.</w:t>
      </w:r>
    </w:p>
    <w:p w14:paraId="26458026" w14:textId="77777777" w:rsidR="009D0D29" w:rsidRPr="009D0D29" w:rsidRDefault="009D0D29" w:rsidP="009D0D29">
      <w:pPr>
        <w:autoSpaceDE w:val="0"/>
        <w:autoSpaceDN w:val="0"/>
        <w:adjustRightInd w:val="0"/>
        <w:rPr>
          <w:rFonts w:cs="Times New Roman"/>
        </w:rPr>
      </w:pPr>
    </w:p>
    <w:p w14:paraId="0E2CD1A8" w14:textId="43338B9D" w:rsidR="000D7B2A" w:rsidRPr="00580E3A" w:rsidRDefault="00DC3CD6" w:rsidP="0072361B">
      <w:pPr>
        <w:pStyle w:val="ListParagraph"/>
        <w:numPr>
          <w:ilvl w:val="1"/>
          <w:numId w:val="21"/>
        </w:numPr>
        <w:autoSpaceDE w:val="0"/>
        <w:autoSpaceDN w:val="0"/>
        <w:adjustRightInd w:val="0"/>
        <w:ind w:left="1080"/>
        <w:rPr>
          <w:rFonts w:cs="Times New Roman"/>
        </w:rPr>
      </w:pPr>
      <w:r>
        <w:rPr>
          <w:rFonts w:cs="Times New Roman"/>
        </w:rPr>
        <w:t>Conduct a difference of means test</w:t>
      </w:r>
      <w:r w:rsidRPr="00580E3A">
        <w:rPr>
          <w:rFonts w:cs="Times New Roman"/>
        </w:rPr>
        <w:t xml:space="preserve"> compare </w:t>
      </w:r>
      <w:r w:rsidR="000D7B2A" w:rsidRPr="00580E3A">
        <w:rPr>
          <w:rFonts w:cs="Times New Roman"/>
        </w:rPr>
        <w:t>the means of thermometers for Fauci and the FBI, then interpret your results using the</w:t>
      </w:r>
      <w:r w:rsidR="0072361B" w:rsidRPr="00580E3A">
        <w:rPr>
          <w:rFonts w:cs="Times New Roman"/>
        </w:rPr>
        <w:t xml:space="preserve"> </w:t>
      </w:r>
      <w:r w:rsidR="000D7B2A" w:rsidRPr="00580E3A">
        <w:rPr>
          <w:rFonts w:cs="Times New Roman"/>
        </w:rPr>
        <w:t>test statistics and p-value.</w:t>
      </w:r>
    </w:p>
    <w:p w14:paraId="54C7005B" w14:textId="77777777" w:rsidR="00B92F44" w:rsidRPr="00580E3A" w:rsidRDefault="00B92F44" w:rsidP="00B6045F">
      <w:pPr>
        <w:autoSpaceDE w:val="0"/>
        <w:autoSpaceDN w:val="0"/>
        <w:adjustRightInd w:val="0"/>
        <w:rPr>
          <w:rFonts w:cs="Times New Roman"/>
        </w:rPr>
      </w:pPr>
    </w:p>
    <w:sectPr w:rsidR="00B92F44" w:rsidRPr="00580E3A" w:rsidSect="005C09A7">
      <w:headerReference w:type="default" r:id="rId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14EDE" w14:textId="77777777" w:rsidR="00C127AE" w:rsidRDefault="00C127AE" w:rsidP="006E5F5C">
      <w:r>
        <w:separator/>
      </w:r>
    </w:p>
  </w:endnote>
  <w:endnote w:type="continuationSeparator" w:id="0">
    <w:p w14:paraId="566D84AB" w14:textId="77777777" w:rsidR="00C127AE" w:rsidRDefault="00C127AE" w:rsidP="006E5F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35893" w14:textId="77777777" w:rsidR="00C127AE" w:rsidRDefault="00C127AE" w:rsidP="006E5F5C">
      <w:r>
        <w:separator/>
      </w:r>
    </w:p>
  </w:footnote>
  <w:footnote w:type="continuationSeparator" w:id="0">
    <w:p w14:paraId="34DF91AD" w14:textId="77777777" w:rsidR="00C127AE" w:rsidRDefault="00C127AE" w:rsidP="006E5F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6AAAB" w14:textId="15AF801E" w:rsidR="006E5F5C" w:rsidRDefault="006E5F5C">
    <w:pPr>
      <w:pStyle w:val="Header"/>
    </w:pPr>
    <w:r>
      <w:t>Hello, My Name Is:  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E81"/>
    <w:multiLevelType w:val="hybridMultilevel"/>
    <w:tmpl w:val="2EF2656A"/>
    <w:lvl w:ilvl="0" w:tplc="04090019">
      <w:start w:val="1"/>
      <w:numFmt w:val="lowerLetter"/>
      <w:lvlText w:val="%1."/>
      <w:lvlJc w:val="left"/>
      <w:pPr>
        <w:ind w:left="720" w:hanging="360"/>
      </w:pPr>
      <w:rPr>
        <w:rFonts w:hint="default"/>
      </w:rPr>
    </w:lvl>
    <w:lvl w:ilvl="1" w:tplc="1A98819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09079D"/>
    <w:multiLevelType w:val="hybridMultilevel"/>
    <w:tmpl w:val="A0929D38"/>
    <w:lvl w:ilvl="0" w:tplc="04090017">
      <w:start w:val="1"/>
      <w:numFmt w:val="lowerLetter"/>
      <w:lvlText w:val="%1)"/>
      <w:lvlJc w:val="lef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AF634F"/>
    <w:multiLevelType w:val="hybridMultilevel"/>
    <w:tmpl w:val="3B129F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C7564"/>
    <w:multiLevelType w:val="hybridMultilevel"/>
    <w:tmpl w:val="878A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41258"/>
    <w:multiLevelType w:val="hybridMultilevel"/>
    <w:tmpl w:val="449A37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76403"/>
    <w:multiLevelType w:val="hybridMultilevel"/>
    <w:tmpl w:val="4EC43E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AC1C17"/>
    <w:multiLevelType w:val="hybridMultilevel"/>
    <w:tmpl w:val="279002C8"/>
    <w:lvl w:ilvl="0" w:tplc="37FC0A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457E1"/>
    <w:multiLevelType w:val="hybridMultilevel"/>
    <w:tmpl w:val="7702F56A"/>
    <w:lvl w:ilvl="0" w:tplc="EF6ECFC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15:restartNumberingAfterBreak="0">
    <w:nsid w:val="156A2725"/>
    <w:multiLevelType w:val="hybridMultilevel"/>
    <w:tmpl w:val="3A401AFC"/>
    <w:lvl w:ilvl="0" w:tplc="F990D10C">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9" w15:restartNumberingAfterBreak="0">
    <w:nsid w:val="15CC75AD"/>
    <w:multiLevelType w:val="hybridMultilevel"/>
    <w:tmpl w:val="07FCB6EE"/>
    <w:lvl w:ilvl="0" w:tplc="5A1E9A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496DC9"/>
    <w:multiLevelType w:val="hybridMultilevel"/>
    <w:tmpl w:val="05AA9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A93F62"/>
    <w:multiLevelType w:val="hybridMultilevel"/>
    <w:tmpl w:val="025C06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A0339"/>
    <w:multiLevelType w:val="hybridMultilevel"/>
    <w:tmpl w:val="0B0A0230"/>
    <w:lvl w:ilvl="0" w:tplc="04090017">
      <w:start w:val="1"/>
      <w:numFmt w:val="lowerLetter"/>
      <w:lvlText w:val="%1)"/>
      <w:lvlJc w:val="left"/>
      <w:pPr>
        <w:ind w:left="1080" w:hanging="360"/>
      </w:pPr>
      <w:rPr>
        <w:rFonts w:hint="default"/>
      </w:rPr>
    </w:lvl>
    <w:lvl w:ilvl="1" w:tplc="0409001B">
      <w:start w:val="1"/>
      <w:numFmt w:val="lowerRoman"/>
      <w:lvlText w:val="%2."/>
      <w:lvlJc w:val="right"/>
      <w:pPr>
        <w:ind w:left="1800" w:hanging="360"/>
      </w:pPr>
      <w:rPr>
        <w:rFonts w:hint="default"/>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8B5A70"/>
    <w:multiLevelType w:val="hybridMultilevel"/>
    <w:tmpl w:val="BF8C1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4339C5"/>
    <w:multiLevelType w:val="hybridMultilevel"/>
    <w:tmpl w:val="9C9C87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810F21"/>
    <w:multiLevelType w:val="hybridMultilevel"/>
    <w:tmpl w:val="CFF2273E"/>
    <w:lvl w:ilvl="0" w:tplc="899A41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7B1D20"/>
    <w:multiLevelType w:val="hybridMultilevel"/>
    <w:tmpl w:val="367A5E3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7" w15:restartNumberingAfterBreak="0">
    <w:nsid w:val="2A95410C"/>
    <w:multiLevelType w:val="hybridMultilevel"/>
    <w:tmpl w:val="668A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45B6C"/>
    <w:multiLevelType w:val="hybridMultilevel"/>
    <w:tmpl w:val="331C25AA"/>
    <w:lvl w:ilvl="0" w:tplc="1A98819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E6619"/>
    <w:multiLevelType w:val="hybridMultilevel"/>
    <w:tmpl w:val="87CC1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7D468A"/>
    <w:multiLevelType w:val="hybridMultilevel"/>
    <w:tmpl w:val="B05E79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3A643B"/>
    <w:multiLevelType w:val="hybridMultilevel"/>
    <w:tmpl w:val="F3187608"/>
    <w:lvl w:ilvl="0" w:tplc="F4D899F6">
      <w:start w:val="1"/>
      <w:numFmt w:val="lowerLetter"/>
      <w:lvlText w:val="%1."/>
      <w:lvlJc w:val="left"/>
      <w:pPr>
        <w:ind w:left="1440" w:hanging="72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1994202"/>
    <w:multiLevelType w:val="hybridMultilevel"/>
    <w:tmpl w:val="A788AB1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3A56597"/>
    <w:multiLevelType w:val="hybridMultilevel"/>
    <w:tmpl w:val="B3CE566E"/>
    <w:lvl w:ilvl="0" w:tplc="5F048E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97849"/>
    <w:multiLevelType w:val="hybridMultilevel"/>
    <w:tmpl w:val="93EE7D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011B05"/>
    <w:multiLevelType w:val="hybridMultilevel"/>
    <w:tmpl w:val="361EACB0"/>
    <w:lvl w:ilvl="0" w:tplc="04090017">
      <w:start w:val="1"/>
      <w:numFmt w:val="lowerLetter"/>
      <w:lvlText w:val="%1)"/>
      <w:lvlJc w:val="left"/>
      <w:pPr>
        <w:ind w:left="1440" w:hanging="72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1F6DCE"/>
    <w:multiLevelType w:val="hybridMultilevel"/>
    <w:tmpl w:val="1C044F5C"/>
    <w:lvl w:ilvl="0" w:tplc="F4D899F6">
      <w:start w:val="1"/>
      <w:numFmt w:val="lowerLetter"/>
      <w:lvlText w:val="%1."/>
      <w:lvlJc w:val="left"/>
      <w:pPr>
        <w:ind w:left="1440" w:hanging="72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87F558A"/>
    <w:multiLevelType w:val="hybridMultilevel"/>
    <w:tmpl w:val="3C78278C"/>
    <w:lvl w:ilvl="0" w:tplc="B74C6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C8117D2"/>
    <w:multiLevelType w:val="hybridMultilevel"/>
    <w:tmpl w:val="FB0C9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E1757"/>
    <w:multiLevelType w:val="hybridMultilevel"/>
    <w:tmpl w:val="94ECB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0C22D1"/>
    <w:multiLevelType w:val="hybridMultilevel"/>
    <w:tmpl w:val="61C8AB32"/>
    <w:lvl w:ilvl="0" w:tplc="0409000F">
      <w:start w:val="1"/>
      <w:numFmt w:val="decimal"/>
      <w:lvlText w:val="%1."/>
      <w:lvlJc w:val="left"/>
      <w:pPr>
        <w:ind w:left="720" w:hanging="360"/>
      </w:pPr>
      <w:rPr>
        <w:rFonts w:hint="default"/>
      </w:rPr>
    </w:lvl>
    <w:lvl w:ilvl="1" w:tplc="04090017">
      <w:start w:val="1"/>
      <w:numFmt w:val="lowerLetter"/>
      <w:lvlText w:val="%2)"/>
      <w:lvlJc w:val="left"/>
      <w:pPr>
        <w:ind w:left="1440" w:hanging="360"/>
      </w:pPr>
    </w:lvl>
    <w:lvl w:ilvl="2" w:tplc="04090001">
      <w:start w:val="1"/>
      <w:numFmt w:val="bullet"/>
      <w:lvlText w:val=""/>
      <w:lvlJc w:val="left"/>
      <w:pPr>
        <w:ind w:left="2700" w:hanging="72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813FA9"/>
    <w:multiLevelType w:val="hybridMultilevel"/>
    <w:tmpl w:val="C1D206CE"/>
    <w:lvl w:ilvl="0" w:tplc="0F5A62C6">
      <w:start w:val="1"/>
      <w:numFmt w:val="decimal"/>
      <w:lvlText w:val="%1."/>
      <w:lvlJc w:val="left"/>
      <w:pPr>
        <w:ind w:left="720" w:hanging="360"/>
      </w:pPr>
      <w:rPr>
        <w:rFonts w:ascii="Garamond" w:hAnsi="Garamond"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F850E0"/>
    <w:multiLevelType w:val="hybridMultilevel"/>
    <w:tmpl w:val="E2FA2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C17E6A"/>
    <w:multiLevelType w:val="hybridMultilevel"/>
    <w:tmpl w:val="048CD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7373B0"/>
    <w:multiLevelType w:val="hybridMultilevel"/>
    <w:tmpl w:val="F112EC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9A22C0"/>
    <w:multiLevelType w:val="hybridMultilevel"/>
    <w:tmpl w:val="C47C498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BC79D7"/>
    <w:multiLevelType w:val="hybridMultilevel"/>
    <w:tmpl w:val="279002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CFA5CC1"/>
    <w:multiLevelType w:val="hybridMultilevel"/>
    <w:tmpl w:val="EBEA2F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8A48C4"/>
    <w:multiLevelType w:val="hybridMultilevel"/>
    <w:tmpl w:val="A788AB16"/>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071585684">
    <w:abstractNumId w:val="17"/>
  </w:num>
  <w:num w:numId="2" w16cid:durableId="1406685165">
    <w:abstractNumId w:val="19"/>
  </w:num>
  <w:num w:numId="3" w16cid:durableId="415178788">
    <w:abstractNumId w:val="29"/>
  </w:num>
  <w:num w:numId="4" w16cid:durableId="1774322032">
    <w:abstractNumId w:val="23"/>
  </w:num>
  <w:num w:numId="5" w16cid:durableId="29304780">
    <w:abstractNumId w:val="31"/>
  </w:num>
  <w:num w:numId="6" w16cid:durableId="772089546">
    <w:abstractNumId w:val="5"/>
  </w:num>
  <w:num w:numId="7" w16cid:durableId="1023288412">
    <w:abstractNumId w:val="15"/>
  </w:num>
  <w:num w:numId="8" w16cid:durableId="1629706495">
    <w:abstractNumId w:val="37"/>
  </w:num>
  <w:num w:numId="9" w16cid:durableId="402216395">
    <w:abstractNumId w:val="4"/>
  </w:num>
  <w:num w:numId="10" w16cid:durableId="843713823">
    <w:abstractNumId w:val="20"/>
  </w:num>
  <w:num w:numId="11" w16cid:durableId="974336217">
    <w:abstractNumId w:val="14"/>
  </w:num>
  <w:num w:numId="12" w16cid:durableId="1237743620">
    <w:abstractNumId w:val="32"/>
  </w:num>
  <w:num w:numId="13" w16cid:durableId="1704474692">
    <w:abstractNumId w:val="3"/>
  </w:num>
  <w:num w:numId="14" w16cid:durableId="633172476">
    <w:abstractNumId w:val="2"/>
  </w:num>
  <w:num w:numId="15" w16cid:durableId="834077834">
    <w:abstractNumId w:val="13"/>
  </w:num>
  <w:num w:numId="16" w16cid:durableId="859587896">
    <w:abstractNumId w:val="11"/>
  </w:num>
  <w:num w:numId="17" w16cid:durableId="1006060081">
    <w:abstractNumId w:val="34"/>
  </w:num>
  <w:num w:numId="18" w16cid:durableId="1818764827">
    <w:abstractNumId w:val="9"/>
  </w:num>
  <w:num w:numId="19" w16cid:durableId="59834384">
    <w:abstractNumId w:val="24"/>
  </w:num>
  <w:num w:numId="20" w16cid:durableId="691035929">
    <w:abstractNumId w:val="30"/>
  </w:num>
  <w:num w:numId="21" w16cid:durableId="1706248843">
    <w:abstractNumId w:val="0"/>
  </w:num>
  <w:num w:numId="22" w16cid:durableId="2007318619">
    <w:abstractNumId w:val="8"/>
  </w:num>
  <w:num w:numId="23" w16cid:durableId="929241107">
    <w:abstractNumId w:val="27"/>
  </w:num>
  <w:num w:numId="24" w16cid:durableId="1673407763">
    <w:abstractNumId w:val="21"/>
  </w:num>
  <w:num w:numId="25" w16cid:durableId="121970142">
    <w:abstractNumId w:val="26"/>
  </w:num>
  <w:num w:numId="26" w16cid:durableId="627395588">
    <w:abstractNumId w:val="28"/>
  </w:num>
  <w:num w:numId="27" w16cid:durableId="604075812">
    <w:abstractNumId w:val="25"/>
  </w:num>
  <w:num w:numId="28" w16cid:durableId="1440953922">
    <w:abstractNumId w:val="1"/>
  </w:num>
  <w:num w:numId="29" w16cid:durableId="1183981186">
    <w:abstractNumId w:val="7"/>
  </w:num>
  <w:num w:numId="30" w16cid:durableId="1978295623">
    <w:abstractNumId w:val="12"/>
  </w:num>
  <w:num w:numId="31" w16cid:durableId="925529587">
    <w:abstractNumId w:val="33"/>
  </w:num>
  <w:num w:numId="32" w16cid:durableId="335575479">
    <w:abstractNumId w:val="16"/>
  </w:num>
  <w:num w:numId="33" w16cid:durableId="836966728">
    <w:abstractNumId w:val="10"/>
  </w:num>
  <w:num w:numId="34" w16cid:durableId="640303762">
    <w:abstractNumId w:val="35"/>
  </w:num>
  <w:num w:numId="35" w16cid:durableId="701827656">
    <w:abstractNumId w:val="38"/>
  </w:num>
  <w:num w:numId="36" w16cid:durableId="1337460396">
    <w:abstractNumId w:val="22"/>
  </w:num>
  <w:num w:numId="37" w16cid:durableId="1773237499">
    <w:abstractNumId w:val="6"/>
  </w:num>
  <w:num w:numId="38" w16cid:durableId="291642745">
    <w:abstractNumId w:val="36"/>
  </w:num>
  <w:num w:numId="39" w16cid:durableId="7849312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MzE0MrU0NzAzMTJT0lEKTi0uzszPAykwqgUAmJOK7SwAAAA="/>
  </w:docVars>
  <w:rsids>
    <w:rsidRoot w:val="00E92B2C"/>
    <w:rsid w:val="00012914"/>
    <w:rsid w:val="00031D64"/>
    <w:rsid w:val="0005165D"/>
    <w:rsid w:val="0006371C"/>
    <w:rsid w:val="00065ADB"/>
    <w:rsid w:val="000830EA"/>
    <w:rsid w:val="000A235A"/>
    <w:rsid w:val="000C0A3B"/>
    <w:rsid w:val="000D7B2A"/>
    <w:rsid w:val="000E526A"/>
    <w:rsid w:val="00113C22"/>
    <w:rsid w:val="00140EA4"/>
    <w:rsid w:val="00170BE5"/>
    <w:rsid w:val="00190BF5"/>
    <w:rsid w:val="001B3716"/>
    <w:rsid w:val="001B6C84"/>
    <w:rsid w:val="001D6861"/>
    <w:rsid w:val="001F78B5"/>
    <w:rsid w:val="0020438E"/>
    <w:rsid w:val="00206EE6"/>
    <w:rsid w:val="00223999"/>
    <w:rsid w:val="002474E6"/>
    <w:rsid w:val="00253DED"/>
    <w:rsid w:val="00260AEF"/>
    <w:rsid w:val="0029331D"/>
    <w:rsid w:val="00295BEC"/>
    <w:rsid w:val="00297787"/>
    <w:rsid w:val="002C4575"/>
    <w:rsid w:val="002D4970"/>
    <w:rsid w:val="00301D9B"/>
    <w:rsid w:val="00321CAF"/>
    <w:rsid w:val="00323183"/>
    <w:rsid w:val="00364661"/>
    <w:rsid w:val="0037433F"/>
    <w:rsid w:val="00380A42"/>
    <w:rsid w:val="0039081D"/>
    <w:rsid w:val="003B477E"/>
    <w:rsid w:val="003C0AD4"/>
    <w:rsid w:val="003C3A4B"/>
    <w:rsid w:val="00413B2E"/>
    <w:rsid w:val="004218AA"/>
    <w:rsid w:val="00422CA2"/>
    <w:rsid w:val="00424F06"/>
    <w:rsid w:val="0044266B"/>
    <w:rsid w:val="0046114E"/>
    <w:rsid w:val="00467376"/>
    <w:rsid w:val="0047140E"/>
    <w:rsid w:val="00490360"/>
    <w:rsid w:val="00497127"/>
    <w:rsid w:val="004B6F88"/>
    <w:rsid w:val="004C193D"/>
    <w:rsid w:val="004D5929"/>
    <w:rsid w:val="0051245D"/>
    <w:rsid w:val="00521F64"/>
    <w:rsid w:val="00550999"/>
    <w:rsid w:val="005536A9"/>
    <w:rsid w:val="005600C6"/>
    <w:rsid w:val="00580E3A"/>
    <w:rsid w:val="005918A8"/>
    <w:rsid w:val="005A0D7D"/>
    <w:rsid w:val="005C09A7"/>
    <w:rsid w:val="005C2450"/>
    <w:rsid w:val="005C43DC"/>
    <w:rsid w:val="005C5D55"/>
    <w:rsid w:val="005D21E2"/>
    <w:rsid w:val="005E412C"/>
    <w:rsid w:val="005F7019"/>
    <w:rsid w:val="006079CC"/>
    <w:rsid w:val="006172E2"/>
    <w:rsid w:val="00625258"/>
    <w:rsid w:val="00636E6C"/>
    <w:rsid w:val="006371A6"/>
    <w:rsid w:val="006421AE"/>
    <w:rsid w:val="00650330"/>
    <w:rsid w:val="0065159D"/>
    <w:rsid w:val="00681F0C"/>
    <w:rsid w:val="0068552B"/>
    <w:rsid w:val="00692C2A"/>
    <w:rsid w:val="00696FBB"/>
    <w:rsid w:val="006A4572"/>
    <w:rsid w:val="006B69B9"/>
    <w:rsid w:val="006D1032"/>
    <w:rsid w:val="006D26F2"/>
    <w:rsid w:val="006E0D6A"/>
    <w:rsid w:val="006E5F5C"/>
    <w:rsid w:val="006F0C59"/>
    <w:rsid w:val="006F40BB"/>
    <w:rsid w:val="006F68CA"/>
    <w:rsid w:val="0070108D"/>
    <w:rsid w:val="007121F0"/>
    <w:rsid w:val="007144D2"/>
    <w:rsid w:val="00714693"/>
    <w:rsid w:val="00720BE9"/>
    <w:rsid w:val="0072361B"/>
    <w:rsid w:val="0074032B"/>
    <w:rsid w:val="007407F6"/>
    <w:rsid w:val="007518E8"/>
    <w:rsid w:val="00753959"/>
    <w:rsid w:val="00756FEB"/>
    <w:rsid w:val="00757D03"/>
    <w:rsid w:val="007731C5"/>
    <w:rsid w:val="00782707"/>
    <w:rsid w:val="007E35F2"/>
    <w:rsid w:val="007F6465"/>
    <w:rsid w:val="00814F98"/>
    <w:rsid w:val="00817FF9"/>
    <w:rsid w:val="00834820"/>
    <w:rsid w:val="008456BF"/>
    <w:rsid w:val="00862120"/>
    <w:rsid w:val="00875765"/>
    <w:rsid w:val="008864C4"/>
    <w:rsid w:val="00890EFA"/>
    <w:rsid w:val="00891C6E"/>
    <w:rsid w:val="008B47A6"/>
    <w:rsid w:val="008B6D1D"/>
    <w:rsid w:val="008C184A"/>
    <w:rsid w:val="008C3EF0"/>
    <w:rsid w:val="008D421E"/>
    <w:rsid w:val="008D79A0"/>
    <w:rsid w:val="008E4999"/>
    <w:rsid w:val="00934328"/>
    <w:rsid w:val="00935E08"/>
    <w:rsid w:val="00972DF1"/>
    <w:rsid w:val="00980BE9"/>
    <w:rsid w:val="009A13D8"/>
    <w:rsid w:val="009A2093"/>
    <w:rsid w:val="009A342E"/>
    <w:rsid w:val="009B3382"/>
    <w:rsid w:val="009D0D29"/>
    <w:rsid w:val="009D2857"/>
    <w:rsid w:val="009D572E"/>
    <w:rsid w:val="009E1E71"/>
    <w:rsid w:val="009F2BB3"/>
    <w:rsid w:val="009F3551"/>
    <w:rsid w:val="00A1000A"/>
    <w:rsid w:val="00A2699A"/>
    <w:rsid w:val="00A2699E"/>
    <w:rsid w:val="00A526A6"/>
    <w:rsid w:val="00AD5E64"/>
    <w:rsid w:val="00AF181A"/>
    <w:rsid w:val="00AF4791"/>
    <w:rsid w:val="00B24F1F"/>
    <w:rsid w:val="00B51945"/>
    <w:rsid w:val="00B6045F"/>
    <w:rsid w:val="00B634FB"/>
    <w:rsid w:val="00B6661B"/>
    <w:rsid w:val="00B71728"/>
    <w:rsid w:val="00B71AF2"/>
    <w:rsid w:val="00B71F3A"/>
    <w:rsid w:val="00B92F44"/>
    <w:rsid w:val="00BA3433"/>
    <w:rsid w:val="00BA5276"/>
    <w:rsid w:val="00BB1262"/>
    <w:rsid w:val="00BB29C7"/>
    <w:rsid w:val="00BD19E2"/>
    <w:rsid w:val="00BE7BE2"/>
    <w:rsid w:val="00BF337D"/>
    <w:rsid w:val="00C018F8"/>
    <w:rsid w:val="00C127AE"/>
    <w:rsid w:val="00C30A3F"/>
    <w:rsid w:val="00C41702"/>
    <w:rsid w:val="00C428FA"/>
    <w:rsid w:val="00C81DA6"/>
    <w:rsid w:val="00CA7623"/>
    <w:rsid w:val="00CE0FD5"/>
    <w:rsid w:val="00CE232D"/>
    <w:rsid w:val="00CE792C"/>
    <w:rsid w:val="00CF7644"/>
    <w:rsid w:val="00D00911"/>
    <w:rsid w:val="00D30F73"/>
    <w:rsid w:val="00D3395A"/>
    <w:rsid w:val="00D36EA9"/>
    <w:rsid w:val="00D4094E"/>
    <w:rsid w:val="00D42C03"/>
    <w:rsid w:val="00D523DC"/>
    <w:rsid w:val="00D8614F"/>
    <w:rsid w:val="00D87AB8"/>
    <w:rsid w:val="00DC3CB3"/>
    <w:rsid w:val="00DC3CD6"/>
    <w:rsid w:val="00DC5BB7"/>
    <w:rsid w:val="00DD6E72"/>
    <w:rsid w:val="00DF69D8"/>
    <w:rsid w:val="00E03C91"/>
    <w:rsid w:val="00E06977"/>
    <w:rsid w:val="00E16528"/>
    <w:rsid w:val="00E57CB6"/>
    <w:rsid w:val="00E65C99"/>
    <w:rsid w:val="00E75A74"/>
    <w:rsid w:val="00E84BBC"/>
    <w:rsid w:val="00E92B2C"/>
    <w:rsid w:val="00EA0D36"/>
    <w:rsid w:val="00EC5DC3"/>
    <w:rsid w:val="00ED7977"/>
    <w:rsid w:val="00EF5489"/>
    <w:rsid w:val="00EF6E59"/>
    <w:rsid w:val="00F046FC"/>
    <w:rsid w:val="00F0564F"/>
    <w:rsid w:val="00F076E8"/>
    <w:rsid w:val="00F32F11"/>
    <w:rsid w:val="00F36001"/>
    <w:rsid w:val="00F448BE"/>
    <w:rsid w:val="00F469FB"/>
    <w:rsid w:val="00F540CF"/>
    <w:rsid w:val="00F6580E"/>
    <w:rsid w:val="00F903B9"/>
    <w:rsid w:val="00F973C2"/>
    <w:rsid w:val="00FA323C"/>
    <w:rsid w:val="00FB0A36"/>
    <w:rsid w:val="00FC345A"/>
    <w:rsid w:val="00FD793C"/>
    <w:rsid w:val="00FE022A"/>
    <w:rsid w:val="00FE2F2D"/>
    <w:rsid w:val="00FF35E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22F274"/>
  <w15:docId w15:val="{E5E130D0-052C-A443-BE13-8CC635FD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266B"/>
    <w:pPr>
      <w:ind w:left="720"/>
      <w:contextualSpacing/>
    </w:pPr>
  </w:style>
  <w:style w:type="paragraph" w:styleId="BalloonText">
    <w:name w:val="Balloon Text"/>
    <w:basedOn w:val="Normal"/>
    <w:link w:val="BalloonTextChar"/>
    <w:uiPriority w:val="99"/>
    <w:semiHidden/>
    <w:unhideWhenUsed/>
    <w:rsid w:val="00D42C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2C03"/>
    <w:rPr>
      <w:rFonts w:ascii="Lucida Grande" w:hAnsi="Lucida Grande" w:cs="Lucida Grande"/>
      <w:sz w:val="18"/>
      <w:szCs w:val="18"/>
    </w:rPr>
  </w:style>
  <w:style w:type="table" w:styleId="TableGrid">
    <w:name w:val="Table Grid"/>
    <w:basedOn w:val="TableNormal"/>
    <w:uiPriority w:val="59"/>
    <w:rsid w:val="009D5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E5F5C"/>
    <w:pPr>
      <w:tabs>
        <w:tab w:val="center" w:pos="4680"/>
        <w:tab w:val="right" w:pos="9360"/>
      </w:tabs>
    </w:pPr>
  </w:style>
  <w:style w:type="character" w:customStyle="1" w:styleId="HeaderChar">
    <w:name w:val="Header Char"/>
    <w:basedOn w:val="DefaultParagraphFont"/>
    <w:link w:val="Header"/>
    <w:uiPriority w:val="99"/>
    <w:rsid w:val="006E5F5C"/>
  </w:style>
  <w:style w:type="paragraph" w:styleId="Footer">
    <w:name w:val="footer"/>
    <w:basedOn w:val="Normal"/>
    <w:link w:val="FooterChar"/>
    <w:uiPriority w:val="99"/>
    <w:unhideWhenUsed/>
    <w:rsid w:val="006E5F5C"/>
    <w:pPr>
      <w:tabs>
        <w:tab w:val="center" w:pos="4680"/>
        <w:tab w:val="right" w:pos="9360"/>
      </w:tabs>
    </w:pPr>
  </w:style>
  <w:style w:type="character" w:customStyle="1" w:styleId="FooterChar">
    <w:name w:val="Footer Char"/>
    <w:basedOn w:val="DefaultParagraphFont"/>
    <w:link w:val="Footer"/>
    <w:uiPriority w:val="99"/>
    <w:rsid w:val="006E5F5C"/>
  </w:style>
  <w:style w:type="character" w:styleId="Hyperlink">
    <w:name w:val="Hyperlink"/>
    <w:basedOn w:val="DefaultParagraphFont"/>
    <w:uiPriority w:val="99"/>
    <w:semiHidden/>
    <w:unhideWhenUsed/>
    <w:rsid w:val="00F076E8"/>
    <w:rPr>
      <w:color w:val="0000FF"/>
      <w:u w:val="single"/>
    </w:rPr>
  </w:style>
  <w:style w:type="table" w:styleId="GridTable4-Accent1">
    <w:name w:val="Grid Table 4 Accent 1"/>
    <w:basedOn w:val="TableNormal"/>
    <w:uiPriority w:val="49"/>
    <w:rsid w:val="00065ADB"/>
    <w:rPr>
      <w:rFonts w:eastAsia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5">
    <w:name w:val="Plain Table 5"/>
    <w:basedOn w:val="TableNormal"/>
    <w:uiPriority w:val="99"/>
    <w:rsid w:val="00AD5E6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46114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526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D3640-4F33-43D6-934E-E04DC4346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Drake University</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Wolf</dc:creator>
  <cp:keywords/>
  <dc:description/>
  <cp:lastModifiedBy>Gregory Wolf</cp:lastModifiedBy>
  <cp:revision>49</cp:revision>
  <dcterms:created xsi:type="dcterms:W3CDTF">2022-04-21T15:49:00Z</dcterms:created>
  <dcterms:modified xsi:type="dcterms:W3CDTF">2022-04-21T16:43:00Z</dcterms:modified>
</cp:coreProperties>
</file>